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C8327" w14:textId="6DC210C2" w:rsidR="003559E0" w:rsidRPr="00AD46DE" w:rsidRDefault="003559E0" w:rsidP="003559E0">
      <w:pPr>
        <w:tabs>
          <w:tab w:val="left" w:pos="0"/>
        </w:tabs>
        <w:jc w:val="both"/>
        <w:rPr>
          <w:rFonts w:ascii="Avenir Next LT Pro" w:hAnsi="Avenir Next LT Pro" w:cs="Arial"/>
          <w:sz w:val="20"/>
          <w:szCs w:val="20"/>
        </w:rPr>
      </w:pPr>
      <w:r w:rsidRPr="00AD46DE">
        <w:rPr>
          <w:rFonts w:ascii="Avenir Next LT Pro" w:hAnsi="Avenir Next LT Pro" w:cs="Arial"/>
          <w:sz w:val="20"/>
          <w:szCs w:val="20"/>
        </w:rPr>
        <w:t xml:space="preserve">Your employer has a legal responsibility to protect you from fire risks and to ensure your health and safety whilst at work.  </w:t>
      </w:r>
      <w:proofErr w:type="gramStart"/>
      <w:r w:rsidRPr="00AD46DE">
        <w:rPr>
          <w:rFonts w:ascii="Avenir Next LT Pro" w:hAnsi="Avenir Next LT Pro" w:cs="Arial"/>
          <w:sz w:val="20"/>
          <w:szCs w:val="20"/>
        </w:rPr>
        <w:t>In order for</w:t>
      </w:r>
      <w:proofErr w:type="gramEnd"/>
      <w:r w:rsidRPr="00AD46DE">
        <w:rPr>
          <w:rFonts w:ascii="Avenir Next LT Pro" w:hAnsi="Avenir Next LT Pro" w:cs="Arial"/>
          <w:sz w:val="20"/>
          <w:szCs w:val="20"/>
        </w:rPr>
        <w:t xml:space="preserve"> us to comply with the law, we would like your assistance by providing information </w:t>
      </w:r>
      <w:r w:rsidR="00281D42" w:rsidRPr="00AD46DE">
        <w:rPr>
          <w:rFonts w:ascii="Avenir Next LT Pro" w:hAnsi="Avenir Next LT Pro" w:cs="Arial"/>
          <w:sz w:val="20"/>
          <w:szCs w:val="20"/>
        </w:rPr>
        <w:t>on</w:t>
      </w:r>
      <w:r w:rsidRPr="00AD46DE">
        <w:rPr>
          <w:rFonts w:ascii="Avenir Next LT Pro" w:hAnsi="Avenir Next LT Pro" w:cs="Arial"/>
          <w:sz w:val="20"/>
          <w:szCs w:val="20"/>
        </w:rPr>
        <w:t xml:space="preserve"> the </w:t>
      </w:r>
      <w:r w:rsidR="00281D42" w:rsidRPr="00AD46DE">
        <w:rPr>
          <w:rFonts w:ascii="Avenir Next LT Pro" w:hAnsi="Avenir Next LT Pro" w:cs="Arial"/>
          <w:sz w:val="20"/>
          <w:szCs w:val="20"/>
        </w:rPr>
        <w:t>below</w:t>
      </w:r>
      <w:r w:rsidRPr="00AD46DE">
        <w:rPr>
          <w:rFonts w:ascii="Avenir Next LT Pro" w:hAnsi="Avenir Next LT Pro" w:cs="Arial"/>
          <w:sz w:val="20"/>
          <w:szCs w:val="20"/>
        </w:rPr>
        <w:t xml:space="preserve"> questionnaire. All data provided will be processed in line with application data protection law – please see our privacy notice for more information.</w:t>
      </w:r>
    </w:p>
    <w:p w14:paraId="2EDC5FED" w14:textId="61CD6A61" w:rsidR="003559E0" w:rsidRPr="00AD46DE" w:rsidRDefault="003559E0" w:rsidP="003559E0">
      <w:pPr>
        <w:tabs>
          <w:tab w:val="left" w:pos="0"/>
        </w:tabs>
        <w:jc w:val="both"/>
        <w:rPr>
          <w:rFonts w:ascii="Avenir Next LT Pro" w:hAnsi="Avenir Next LT Pro" w:cs="Arial"/>
          <w:sz w:val="20"/>
          <w:szCs w:val="20"/>
        </w:rPr>
      </w:pPr>
      <w:r w:rsidRPr="00AD46DE">
        <w:rPr>
          <w:rFonts w:ascii="Avenir Next LT Pro" w:hAnsi="Avenir Next LT Pro" w:cs="Arial"/>
          <w:sz w:val="20"/>
          <w:szCs w:val="20"/>
        </w:rPr>
        <w:t xml:space="preserve">Once completed, we will be able to work out a (PEEP) “Personal Emergency Evacuation Plan” for you, if you need one. We will then discuss the best way of getting you out of the building quickly and comfortably in an emergency.  </w:t>
      </w:r>
    </w:p>
    <w:p w14:paraId="037B99C0" w14:textId="7E2B8170" w:rsidR="003559E0" w:rsidRPr="00AD46DE" w:rsidRDefault="003559E0" w:rsidP="003559E0">
      <w:pPr>
        <w:tabs>
          <w:tab w:val="left" w:pos="0"/>
        </w:tabs>
        <w:jc w:val="both"/>
        <w:rPr>
          <w:rFonts w:ascii="Avenir Next LT Pro" w:hAnsi="Avenir Next LT Pro" w:cs="Arial"/>
          <w:sz w:val="20"/>
          <w:szCs w:val="20"/>
        </w:rPr>
      </w:pPr>
      <w:proofErr w:type="gramStart"/>
      <w:r w:rsidRPr="00AD46DE">
        <w:rPr>
          <w:rFonts w:ascii="Avenir Next LT Pro" w:hAnsi="Avenir Next LT Pro" w:cs="Arial"/>
          <w:sz w:val="20"/>
          <w:szCs w:val="20"/>
        </w:rPr>
        <w:t>In particular, we</w:t>
      </w:r>
      <w:proofErr w:type="gramEnd"/>
      <w:r w:rsidRPr="00AD46DE">
        <w:rPr>
          <w:rFonts w:ascii="Avenir Next LT Pro" w:hAnsi="Avenir Next LT Pro" w:cs="Arial"/>
          <w:sz w:val="20"/>
          <w:szCs w:val="20"/>
        </w:rPr>
        <w:t xml:space="preserve"> will discuss:</w:t>
      </w:r>
    </w:p>
    <w:p w14:paraId="37C5FEA4" w14:textId="77777777" w:rsidR="003559E0" w:rsidRPr="00AD46DE" w:rsidRDefault="003559E0" w:rsidP="003559E0">
      <w:pPr>
        <w:numPr>
          <w:ilvl w:val="0"/>
          <w:numId w:val="8"/>
        </w:numPr>
        <w:tabs>
          <w:tab w:val="clear" w:pos="1800"/>
          <w:tab w:val="left" w:pos="540"/>
          <w:tab w:val="left" w:pos="1080"/>
          <w:tab w:val="num" w:pos="1440"/>
        </w:tabs>
        <w:spacing w:after="120" w:line="240" w:lineRule="auto"/>
        <w:ind w:left="1440" w:hanging="720"/>
        <w:jc w:val="both"/>
        <w:rPr>
          <w:rFonts w:ascii="Avenir Next LT Pro" w:hAnsi="Avenir Next LT Pro" w:cs="Arial"/>
          <w:sz w:val="20"/>
          <w:szCs w:val="20"/>
        </w:rPr>
      </w:pPr>
      <w:r w:rsidRPr="00AD46DE">
        <w:rPr>
          <w:rFonts w:ascii="Avenir Next LT Pro" w:hAnsi="Avenir Next LT Pro" w:cs="Arial"/>
          <w:sz w:val="20"/>
          <w:szCs w:val="20"/>
        </w:rPr>
        <w:t>if you require information about our emergency egress procedures.</w:t>
      </w:r>
    </w:p>
    <w:p w14:paraId="4D8DFFBF" w14:textId="297289C9" w:rsidR="00F51D5F" w:rsidRPr="00AD46DE" w:rsidRDefault="003559E0" w:rsidP="000561C7">
      <w:pPr>
        <w:numPr>
          <w:ilvl w:val="0"/>
          <w:numId w:val="8"/>
        </w:numPr>
        <w:tabs>
          <w:tab w:val="clear" w:pos="1800"/>
          <w:tab w:val="left" w:pos="540"/>
          <w:tab w:val="left" w:pos="720"/>
          <w:tab w:val="num" w:pos="1080"/>
        </w:tabs>
        <w:spacing w:after="120" w:line="240" w:lineRule="auto"/>
        <w:ind w:hanging="1080"/>
        <w:jc w:val="both"/>
        <w:rPr>
          <w:rFonts w:ascii="Avenir Next LT Pro" w:hAnsi="Avenir Next LT Pro"/>
          <w:sz w:val="20"/>
          <w:szCs w:val="20"/>
        </w:rPr>
      </w:pPr>
      <w:r w:rsidRPr="00AD46DE">
        <w:rPr>
          <w:rFonts w:ascii="Avenir Next LT Pro" w:hAnsi="Avenir Next LT Pro" w:cs="Arial"/>
          <w:sz w:val="20"/>
          <w:szCs w:val="20"/>
        </w:rPr>
        <w:t>if you need assistance during an emergency.</w:t>
      </w:r>
    </w:p>
    <w:p w14:paraId="2A1CB279" w14:textId="77777777" w:rsidR="000561C7" w:rsidRPr="00154E43" w:rsidRDefault="000561C7" w:rsidP="000561C7">
      <w:pPr>
        <w:pStyle w:val="NoSpacing"/>
        <w:rPr>
          <w:rFonts w:ascii="Avenir Next LT Pro" w:hAnsi="Avenir Next LT Pro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01"/>
        <w:gridCol w:w="8784"/>
      </w:tblGrid>
      <w:tr w:rsidR="00C353F0" w:rsidRPr="00154E43" w14:paraId="77CDA28E" w14:textId="77777777" w:rsidTr="008577F4">
        <w:trPr>
          <w:trHeight w:val="351"/>
        </w:trPr>
        <w:tc>
          <w:tcPr>
            <w:tcW w:w="10485" w:type="dxa"/>
            <w:gridSpan w:val="2"/>
            <w:shd w:val="clear" w:color="auto" w:fill="2B2A29"/>
            <w:vAlign w:val="center"/>
          </w:tcPr>
          <w:p w14:paraId="3CA09700" w14:textId="078E9AB4" w:rsidR="00C353F0" w:rsidRPr="00154E43" w:rsidRDefault="00C353F0" w:rsidP="00F51D5F">
            <w:pPr>
              <w:tabs>
                <w:tab w:val="left" w:pos="540"/>
                <w:tab w:val="left" w:pos="1080"/>
              </w:tabs>
              <w:jc w:val="center"/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GENERAL</w:t>
            </w:r>
            <w:r w:rsidR="00FF7FAB"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:</w:t>
            </w:r>
          </w:p>
        </w:tc>
      </w:tr>
      <w:tr w:rsidR="00C353F0" w:rsidRPr="00154E43" w14:paraId="5EF80A10" w14:textId="77777777" w:rsidTr="008577F4">
        <w:trPr>
          <w:trHeight w:val="489"/>
        </w:trPr>
        <w:tc>
          <w:tcPr>
            <w:tcW w:w="1701" w:type="dxa"/>
            <w:shd w:val="clear" w:color="auto" w:fill="E6007E"/>
            <w:vAlign w:val="center"/>
          </w:tcPr>
          <w:p w14:paraId="25F37197" w14:textId="5FD4FE84" w:rsidR="00C353F0" w:rsidRPr="00154E43" w:rsidRDefault="00FF7FAB" w:rsidP="00F51D5F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Name:</w:t>
            </w:r>
          </w:p>
        </w:tc>
        <w:tc>
          <w:tcPr>
            <w:tcW w:w="8784" w:type="dxa"/>
          </w:tcPr>
          <w:p w14:paraId="49265783" w14:textId="471FB1C3" w:rsidR="00C353F0" w:rsidRPr="00154E43" w:rsidRDefault="00C353F0" w:rsidP="003559E0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</w:p>
        </w:tc>
      </w:tr>
      <w:tr w:rsidR="00C353F0" w:rsidRPr="00154E43" w14:paraId="5A10294D" w14:textId="77777777" w:rsidTr="008577F4">
        <w:trPr>
          <w:trHeight w:val="553"/>
        </w:trPr>
        <w:tc>
          <w:tcPr>
            <w:tcW w:w="1701" w:type="dxa"/>
            <w:shd w:val="clear" w:color="auto" w:fill="E6007E"/>
            <w:vAlign w:val="center"/>
          </w:tcPr>
          <w:p w14:paraId="07ABC7BC" w14:textId="181984EA" w:rsidR="00C353F0" w:rsidRPr="00154E43" w:rsidRDefault="001A53DF" w:rsidP="00F51D5F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Department:</w:t>
            </w:r>
          </w:p>
        </w:tc>
        <w:tc>
          <w:tcPr>
            <w:tcW w:w="8784" w:type="dxa"/>
          </w:tcPr>
          <w:p w14:paraId="641A2527" w14:textId="77777777" w:rsidR="00C353F0" w:rsidRPr="00154E43" w:rsidRDefault="00C353F0" w:rsidP="003559E0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</w:p>
        </w:tc>
      </w:tr>
      <w:tr w:rsidR="00C353F0" w:rsidRPr="00154E43" w14:paraId="26EBCA00" w14:textId="77777777" w:rsidTr="008577F4">
        <w:trPr>
          <w:trHeight w:val="419"/>
        </w:trPr>
        <w:tc>
          <w:tcPr>
            <w:tcW w:w="1701" w:type="dxa"/>
            <w:shd w:val="clear" w:color="auto" w:fill="E6007E"/>
            <w:vAlign w:val="center"/>
          </w:tcPr>
          <w:p w14:paraId="3B87CBAC" w14:textId="513D79FA" w:rsidR="00C353F0" w:rsidRPr="00154E43" w:rsidRDefault="001A53DF" w:rsidP="00F51D5F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Job Title:</w:t>
            </w:r>
          </w:p>
        </w:tc>
        <w:tc>
          <w:tcPr>
            <w:tcW w:w="8784" w:type="dxa"/>
          </w:tcPr>
          <w:p w14:paraId="639D5C53" w14:textId="77777777" w:rsidR="00C353F0" w:rsidRPr="00154E43" w:rsidRDefault="00C353F0" w:rsidP="003559E0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</w:p>
        </w:tc>
      </w:tr>
      <w:tr w:rsidR="00C353F0" w:rsidRPr="00154E43" w14:paraId="3285C12D" w14:textId="77777777" w:rsidTr="008577F4">
        <w:tc>
          <w:tcPr>
            <w:tcW w:w="1701" w:type="dxa"/>
            <w:shd w:val="clear" w:color="auto" w:fill="E6007E"/>
            <w:vAlign w:val="center"/>
          </w:tcPr>
          <w:p w14:paraId="17E7DFB4" w14:textId="24886836" w:rsidR="00C353F0" w:rsidRPr="00154E43" w:rsidRDefault="001A53DF" w:rsidP="00F51D5F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D</w:t>
            </w:r>
            <w:r w:rsidR="00F51D5F"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escription of Duties:</w:t>
            </w:r>
          </w:p>
        </w:tc>
        <w:tc>
          <w:tcPr>
            <w:tcW w:w="8784" w:type="dxa"/>
          </w:tcPr>
          <w:p w14:paraId="357DB496" w14:textId="77777777" w:rsidR="00C353F0" w:rsidRPr="00154E43" w:rsidRDefault="00C353F0" w:rsidP="003559E0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</w:p>
        </w:tc>
      </w:tr>
      <w:tr w:rsidR="00FF7FAB" w:rsidRPr="00154E43" w14:paraId="3CF4247F" w14:textId="77777777" w:rsidTr="008577F4">
        <w:trPr>
          <w:trHeight w:val="519"/>
        </w:trPr>
        <w:tc>
          <w:tcPr>
            <w:tcW w:w="1701" w:type="dxa"/>
            <w:shd w:val="clear" w:color="auto" w:fill="E6007E"/>
            <w:vAlign w:val="center"/>
          </w:tcPr>
          <w:p w14:paraId="165A40F4" w14:textId="7F93BACC" w:rsidR="00FF7FAB" w:rsidRPr="00154E43" w:rsidRDefault="00F51D5F" w:rsidP="00F51D5F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Hours of Work:</w:t>
            </w:r>
          </w:p>
        </w:tc>
        <w:tc>
          <w:tcPr>
            <w:tcW w:w="8784" w:type="dxa"/>
          </w:tcPr>
          <w:p w14:paraId="1F7A96B3" w14:textId="77777777" w:rsidR="00FF7FAB" w:rsidRPr="00154E43" w:rsidRDefault="00FF7FAB" w:rsidP="003559E0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</w:p>
        </w:tc>
      </w:tr>
    </w:tbl>
    <w:p w14:paraId="497F16A0" w14:textId="77777777" w:rsidR="000B06F8" w:rsidRPr="00154E43" w:rsidRDefault="000B06F8" w:rsidP="0078771F">
      <w:pPr>
        <w:pStyle w:val="NoSpacing"/>
        <w:rPr>
          <w:rFonts w:ascii="Avenir Next LT Pro" w:hAnsi="Avenir Next LT Pro"/>
        </w:rPr>
      </w:pPr>
    </w:p>
    <w:tbl>
      <w:tblPr>
        <w:tblStyle w:val="TableGrid"/>
        <w:tblW w:w="1050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7"/>
        <w:gridCol w:w="1963"/>
        <w:gridCol w:w="1620"/>
        <w:gridCol w:w="1621"/>
        <w:gridCol w:w="1056"/>
        <w:gridCol w:w="710"/>
        <w:gridCol w:w="1423"/>
        <w:gridCol w:w="854"/>
        <w:gridCol w:w="830"/>
      </w:tblGrid>
      <w:tr w:rsidR="005C6562" w:rsidRPr="00154E43" w14:paraId="38C916D1" w14:textId="77777777" w:rsidTr="00AD46DE">
        <w:trPr>
          <w:trHeight w:val="289"/>
        </w:trPr>
        <w:tc>
          <w:tcPr>
            <w:tcW w:w="10504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39302A" w:themeFill="text2"/>
            <w:vAlign w:val="center"/>
          </w:tcPr>
          <w:p w14:paraId="0DB02005" w14:textId="29299CEF" w:rsidR="005C6562" w:rsidRPr="00154E43" w:rsidRDefault="0078771F" w:rsidP="0078771F">
            <w:pPr>
              <w:jc w:val="center"/>
              <w:rPr>
                <w:rFonts w:ascii="Avenir Next LT Pro" w:hAnsi="Avenir Next LT Pro" w:cs="Arial"/>
                <w:b/>
                <w:bCs/>
                <w:i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iCs/>
                <w:color w:val="FFFFFF" w:themeColor="background1"/>
                <w:sz w:val="20"/>
                <w:szCs w:val="20"/>
              </w:rPr>
              <w:t>CONSIDERATIONS:</w:t>
            </w:r>
          </w:p>
        </w:tc>
      </w:tr>
      <w:tr w:rsidR="009E3A65" w:rsidRPr="00154E43" w14:paraId="6C86093A" w14:textId="77777777" w:rsidTr="008577F4">
        <w:trPr>
          <w:trHeight w:val="21"/>
        </w:trPr>
        <w:tc>
          <w:tcPr>
            <w:tcW w:w="427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E6007E"/>
            <w:textDirection w:val="btLr"/>
            <w:vAlign w:val="center"/>
          </w:tcPr>
          <w:p w14:paraId="75E1D163" w14:textId="57C0ECF7" w:rsidR="009E3A65" w:rsidRPr="00154E43" w:rsidRDefault="009E3A65" w:rsidP="00C8317D">
            <w:pPr>
              <w:keepNext/>
              <w:autoSpaceDE w:val="0"/>
              <w:autoSpaceDN w:val="0"/>
              <w:adjustRightInd w:val="0"/>
              <w:ind w:left="113" w:right="113"/>
              <w:jc w:val="center"/>
              <w:rPr>
                <w:rFonts w:ascii="Avenir Next LT Pro" w:hAnsi="Avenir Next LT Pro" w:cs="Arial"/>
                <w:b/>
                <w:bCs/>
                <w:color w:val="3D3D3D" w:themeColor="text1"/>
                <w:sz w:val="18"/>
                <w:szCs w:val="18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18"/>
                <w:szCs w:val="18"/>
              </w:rPr>
              <w:t>LOCATION</w:t>
            </w:r>
          </w:p>
        </w:tc>
        <w:tc>
          <w:tcPr>
            <w:tcW w:w="10077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706F18" w14:textId="77777777" w:rsidR="009E3A65" w:rsidRPr="00154E43" w:rsidRDefault="009E3A65" w:rsidP="00C8317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i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iCs/>
                <w:color w:val="000000"/>
                <w:sz w:val="20"/>
                <w:szCs w:val="20"/>
              </w:rPr>
              <w:t xml:space="preserve">Where are you based for most of the time?  </w:t>
            </w:r>
          </w:p>
          <w:p w14:paraId="479CFC40" w14:textId="29CA04D6" w:rsidR="009E3A65" w:rsidRPr="00154E43" w:rsidRDefault="009E3A65" w:rsidP="00C8317D">
            <w:pPr>
              <w:pStyle w:val="ListParagraph"/>
              <w:ind w:left="360"/>
              <w:jc w:val="both"/>
              <w:rPr>
                <w:rFonts w:ascii="Avenir Next LT Pro" w:hAnsi="Avenir Next LT Pro" w:cs="Arial"/>
                <w:b/>
                <w:bCs/>
                <w:iCs/>
                <w:color w:val="000000"/>
                <w:sz w:val="20"/>
                <w:szCs w:val="20"/>
              </w:rPr>
            </w:pPr>
            <w:r w:rsidRPr="006E142E">
              <w:rPr>
                <w:rFonts w:ascii="Avenir Next LT Pro" w:hAnsi="Avenir Next LT Pro" w:cs="Arial"/>
                <w:b/>
                <w:bCs/>
                <w:iCs/>
                <w:color w:val="E6007E"/>
                <w:sz w:val="16"/>
                <w:szCs w:val="16"/>
              </w:rPr>
              <w:t>PLEASE NAME THE BUILDING, THE FLOOR AND THE ROOM NUMBER.</w:t>
            </w:r>
          </w:p>
        </w:tc>
      </w:tr>
      <w:tr w:rsidR="009E3A65" w:rsidRPr="00154E43" w14:paraId="215381BE" w14:textId="77777777" w:rsidTr="008577F4">
        <w:trPr>
          <w:trHeight w:val="384"/>
        </w:trPr>
        <w:tc>
          <w:tcPr>
            <w:tcW w:w="427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</w:tcPr>
          <w:p w14:paraId="0CDAE62F" w14:textId="77777777" w:rsidR="009E3A65" w:rsidRPr="00154E43" w:rsidRDefault="009E3A65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18"/>
                <w:szCs w:val="18"/>
              </w:rPr>
            </w:pP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0CE04C9E" w14:textId="77777777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3D3D3D" w:themeColor="text1"/>
                <w:sz w:val="20"/>
                <w:szCs w:val="20"/>
              </w:rPr>
              <w:t>Building:</w:t>
            </w:r>
          </w:p>
        </w:tc>
        <w:tc>
          <w:tcPr>
            <w:tcW w:w="1620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7FA2E" w14:textId="77777777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1621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457573B4" w14:textId="099F6DA5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Floor:</w:t>
            </w:r>
          </w:p>
        </w:tc>
        <w:tc>
          <w:tcPr>
            <w:tcW w:w="1766" w:type="dxa"/>
            <w:gridSpan w:val="2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494AF" w14:textId="77777777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1423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6D28E4AC" w14:textId="1786958F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Room:</w:t>
            </w:r>
          </w:p>
        </w:tc>
        <w:tc>
          <w:tcPr>
            <w:tcW w:w="1684" w:type="dxa"/>
            <w:gridSpan w:val="2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94B89" w14:textId="126D79A4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9E3A65" w:rsidRPr="00154E43" w14:paraId="2813EC6D" w14:textId="77777777" w:rsidTr="008577F4">
        <w:trPr>
          <w:trHeight w:val="21"/>
        </w:trPr>
        <w:tc>
          <w:tcPr>
            <w:tcW w:w="427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</w:tcPr>
          <w:p w14:paraId="323C2D57" w14:textId="77777777" w:rsidR="009E3A65" w:rsidRPr="00154E43" w:rsidRDefault="009E3A65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18"/>
                <w:szCs w:val="18"/>
              </w:rPr>
            </w:pPr>
          </w:p>
        </w:tc>
        <w:tc>
          <w:tcPr>
            <w:tcW w:w="626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46A67" w14:textId="77777777" w:rsidR="009E3A65" w:rsidRPr="00154E43" w:rsidRDefault="009E3A65" w:rsidP="00C8317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Will your job take you to more than 1 location in the building in which you are based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00B1F060" w14:textId="29283AD9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F5184" w14:textId="77777777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74C70919" w14:textId="076665A9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5686D" w14:textId="213EC901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9E3A65" w:rsidRPr="00154E43" w14:paraId="5E723E6B" w14:textId="77777777" w:rsidTr="008577F4">
        <w:trPr>
          <w:trHeight w:val="399"/>
        </w:trPr>
        <w:tc>
          <w:tcPr>
            <w:tcW w:w="427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</w:tcPr>
          <w:p w14:paraId="3C11FA9A" w14:textId="77777777" w:rsidR="009E3A65" w:rsidRPr="00154E43" w:rsidRDefault="009E3A65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18"/>
                <w:szCs w:val="18"/>
              </w:rPr>
            </w:pPr>
          </w:p>
        </w:tc>
        <w:tc>
          <w:tcPr>
            <w:tcW w:w="626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7B17A" w14:textId="6A445F24" w:rsidR="009E3A65" w:rsidRPr="00154E43" w:rsidRDefault="009E3A65" w:rsidP="00C8317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Will your job take you to different buildings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3FF04C65" w14:textId="77777777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F8594" w14:textId="77777777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68A42BCC" w14:textId="77777777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11151" w14:textId="77777777" w:rsidR="009E3A65" w:rsidRPr="00154E43" w:rsidRDefault="009E3A65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E46180" w:rsidRPr="00154E43" w14:paraId="68F8ED60" w14:textId="77777777" w:rsidTr="008577F4">
        <w:trPr>
          <w:trHeight w:val="399"/>
        </w:trPr>
        <w:tc>
          <w:tcPr>
            <w:tcW w:w="427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</w:tcPr>
          <w:p w14:paraId="45E5B6A3" w14:textId="77777777" w:rsidR="00E46180" w:rsidRPr="00154E43" w:rsidRDefault="00E46180" w:rsidP="00E46180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18"/>
                <w:szCs w:val="18"/>
              </w:rPr>
            </w:pPr>
          </w:p>
        </w:tc>
        <w:tc>
          <w:tcPr>
            <w:tcW w:w="626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C7325" w14:textId="0791AF5D" w:rsidR="00E46180" w:rsidRPr="00154E43" w:rsidRDefault="00E46180" w:rsidP="00E46180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Do you work alone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44FA0372" w14:textId="69E18EC8" w:rsidR="00E46180" w:rsidRPr="00154E43" w:rsidRDefault="00E46180" w:rsidP="00E46180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2FE50" w14:textId="77777777" w:rsidR="00E46180" w:rsidRPr="00154E43" w:rsidRDefault="00E46180" w:rsidP="00E46180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</w:tcPr>
          <w:p w14:paraId="5EC30AFE" w14:textId="242DC814" w:rsidR="00E46180" w:rsidRPr="00154E43" w:rsidRDefault="00E46180" w:rsidP="00E46180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99A7F" w14:textId="77777777" w:rsidR="00E46180" w:rsidRPr="00154E43" w:rsidRDefault="00E46180" w:rsidP="00E46180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E46180" w:rsidRPr="00154E43" w14:paraId="0411EA8A" w14:textId="77777777" w:rsidTr="008577F4">
        <w:trPr>
          <w:trHeight w:val="399"/>
        </w:trPr>
        <w:tc>
          <w:tcPr>
            <w:tcW w:w="427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E6007E"/>
          </w:tcPr>
          <w:p w14:paraId="60A76364" w14:textId="77777777" w:rsidR="00E46180" w:rsidRPr="00154E43" w:rsidRDefault="00E46180" w:rsidP="00E46180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18"/>
                <w:szCs w:val="18"/>
              </w:rPr>
            </w:pPr>
          </w:p>
        </w:tc>
        <w:tc>
          <w:tcPr>
            <w:tcW w:w="6260" w:type="dxa"/>
            <w:gridSpan w:val="4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CDC7E" w14:textId="7B87F297" w:rsidR="00E46180" w:rsidRPr="00154E43" w:rsidRDefault="00E46180" w:rsidP="000561C7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Are you likely to move around the building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6CC391CE" w14:textId="7EA62C28" w:rsidR="00E46180" w:rsidRPr="00154E43" w:rsidRDefault="00E46180" w:rsidP="00E46180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D8958" w14:textId="77777777" w:rsidR="00E46180" w:rsidRPr="00154E43" w:rsidRDefault="00E46180" w:rsidP="00E46180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 w:themeFill="background2"/>
          </w:tcPr>
          <w:p w14:paraId="734AB208" w14:textId="0B6173C5" w:rsidR="00E46180" w:rsidRPr="00154E43" w:rsidRDefault="00E46180" w:rsidP="00E46180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CDE89" w14:textId="77777777" w:rsidR="00E46180" w:rsidRPr="00154E43" w:rsidRDefault="00E46180" w:rsidP="00E46180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</w:tbl>
    <w:p w14:paraId="537978B1" w14:textId="77777777" w:rsidR="000561C7" w:rsidRPr="00154E43" w:rsidRDefault="000561C7" w:rsidP="000561C7">
      <w:pPr>
        <w:pStyle w:val="NoSpacing"/>
        <w:rPr>
          <w:rFonts w:ascii="Avenir Next LT Pro" w:hAnsi="Avenir Next LT Pro"/>
        </w:rPr>
      </w:pPr>
    </w:p>
    <w:tbl>
      <w:tblPr>
        <w:tblStyle w:val="TableGrid"/>
        <w:tblW w:w="10504" w:type="dxa"/>
        <w:tblInd w:w="-7" w:type="dxa"/>
        <w:tblLayout w:type="fixed"/>
        <w:tblLook w:val="04A0" w:firstRow="1" w:lastRow="0" w:firstColumn="1" w:lastColumn="0" w:noHBand="0" w:noVBand="1"/>
      </w:tblPr>
      <w:tblGrid>
        <w:gridCol w:w="427"/>
        <w:gridCol w:w="6260"/>
        <w:gridCol w:w="710"/>
        <w:gridCol w:w="1423"/>
        <w:gridCol w:w="854"/>
        <w:gridCol w:w="830"/>
      </w:tblGrid>
      <w:tr w:rsidR="00C8317D" w:rsidRPr="00154E43" w14:paraId="671304EA" w14:textId="77777777" w:rsidTr="00BA2E98">
        <w:trPr>
          <w:trHeight w:val="21"/>
        </w:trPr>
        <w:tc>
          <w:tcPr>
            <w:tcW w:w="427" w:type="dxa"/>
            <w:vMerge w:val="restart"/>
            <w:tcBorders>
              <w:top w:val="single" w:sz="12" w:space="0" w:color="auto"/>
            </w:tcBorders>
            <w:shd w:val="clear" w:color="auto" w:fill="E6007E"/>
            <w:textDirection w:val="btLr"/>
            <w:vAlign w:val="center"/>
          </w:tcPr>
          <w:p w14:paraId="7D9DE94D" w14:textId="06EBE8B8" w:rsidR="00C8317D" w:rsidRPr="00FE093E" w:rsidRDefault="00BA2E98" w:rsidP="00C8317D">
            <w:pPr>
              <w:keepNext/>
              <w:autoSpaceDE w:val="0"/>
              <w:autoSpaceDN w:val="0"/>
              <w:adjustRightInd w:val="0"/>
              <w:ind w:left="113" w:right="113"/>
              <w:jc w:val="center"/>
              <w:rPr>
                <w:rFonts w:ascii="Avenir Next LT Pro" w:hAnsi="Avenir Next LT Pro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BA2E98">
              <w:rPr>
                <w:rFonts w:ascii="Avenir Next LT Pro" w:hAnsi="Avenir Next LT Pro" w:cs="Arial"/>
                <w:b/>
                <w:bCs/>
                <w:color w:val="FFFFFF" w:themeColor="background1"/>
                <w:sz w:val="18"/>
                <w:szCs w:val="18"/>
              </w:rPr>
              <w:t>EMERGENCY PROCEDURES</w:t>
            </w:r>
          </w:p>
        </w:tc>
        <w:tc>
          <w:tcPr>
            <w:tcW w:w="6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C3279" w14:textId="3B0B83AF" w:rsidR="00C8317D" w:rsidRPr="00154E43" w:rsidRDefault="00C8317D" w:rsidP="00C8317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24F91D68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9E345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3EC0824B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341DF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C8317D" w:rsidRPr="00154E43" w14:paraId="3B34C87E" w14:textId="77777777" w:rsidTr="00BA2E98">
        <w:trPr>
          <w:trHeight w:val="399"/>
        </w:trPr>
        <w:tc>
          <w:tcPr>
            <w:tcW w:w="427" w:type="dxa"/>
            <w:vMerge/>
            <w:shd w:val="clear" w:color="auto" w:fill="E6007E"/>
          </w:tcPr>
          <w:p w14:paraId="19337092" w14:textId="77777777" w:rsidR="00C8317D" w:rsidRPr="00154E43" w:rsidRDefault="00C8317D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24B68" w14:textId="5B345A0F" w:rsidR="00C8317D" w:rsidRPr="00154E43" w:rsidRDefault="00C8317D" w:rsidP="00C8317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Do you require written emergency egress procedures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6CC3C1B9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BDA75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6F2884E8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FA049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C8317D" w:rsidRPr="00154E43" w14:paraId="7E2D3C8F" w14:textId="77777777" w:rsidTr="00BA2E98">
        <w:trPr>
          <w:trHeight w:val="21"/>
        </w:trPr>
        <w:tc>
          <w:tcPr>
            <w:tcW w:w="427" w:type="dxa"/>
            <w:vMerge/>
            <w:shd w:val="clear" w:color="auto" w:fill="E6007E"/>
          </w:tcPr>
          <w:p w14:paraId="44EB3D8C" w14:textId="77777777" w:rsidR="00C8317D" w:rsidRPr="00154E43" w:rsidRDefault="00C8317D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4F037" w14:textId="1A74C49B" w:rsidR="00C8317D" w:rsidRPr="00154E43" w:rsidRDefault="00C8317D" w:rsidP="00C8317D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Do you require written emergency egress procedures to be supported by Inuit Sign Language, ISL interpretation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45A024FA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77119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377AA399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3046A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C8317D" w:rsidRPr="00154E43" w14:paraId="2EFB154B" w14:textId="77777777" w:rsidTr="00BA2E98">
        <w:trPr>
          <w:trHeight w:val="399"/>
        </w:trPr>
        <w:tc>
          <w:tcPr>
            <w:tcW w:w="427" w:type="dxa"/>
            <w:vMerge/>
            <w:shd w:val="clear" w:color="auto" w:fill="E6007E"/>
          </w:tcPr>
          <w:p w14:paraId="0E94C1CE" w14:textId="77777777" w:rsidR="00C8317D" w:rsidRPr="00154E43" w:rsidRDefault="00C8317D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BAC16" w14:textId="644C407A" w:rsidR="00C8317D" w:rsidRPr="00154E43" w:rsidRDefault="00C8317D" w:rsidP="00C8317D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Do you require emergency egress procedures to be in Braille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3565C74C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B7977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138F8F51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9DC0A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C8317D" w:rsidRPr="00154E43" w14:paraId="0C96D5CF" w14:textId="77777777" w:rsidTr="00BA2E98">
        <w:trPr>
          <w:trHeight w:val="21"/>
        </w:trPr>
        <w:tc>
          <w:tcPr>
            <w:tcW w:w="427" w:type="dxa"/>
            <w:vMerge/>
            <w:shd w:val="clear" w:color="auto" w:fill="E6007E"/>
          </w:tcPr>
          <w:p w14:paraId="3D68E4E5" w14:textId="77777777" w:rsidR="00C8317D" w:rsidRPr="00154E43" w:rsidRDefault="00C8317D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1FA3B" w14:textId="32C13839" w:rsidR="00C8317D" w:rsidRPr="00154E43" w:rsidRDefault="00C8317D" w:rsidP="00C8317D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Do you require emergency egress procedures to be displayed visually via video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3E89AFDB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2C394D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129F2986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8B864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C8317D" w:rsidRPr="00154E43" w14:paraId="356677B9" w14:textId="77777777" w:rsidTr="00BA2E98">
        <w:trPr>
          <w:trHeight w:val="399"/>
        </w:trPr>
        <w:tc>
          <w:tcPr>
            <w:tcW w:w="427" w:type="dxa"/>
            <w:vMerge/>
            <w:shd w:val="clear" w:color="auto" w:fill="E6007E"/>
          </w:tcPr>
          <w:p w14:paraId="1CA8D701" w14:textId="77777777" w:rsidR="00C8317D" w:rsidRPr="00154E43" w:rsidRDefault="00C8317D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D0853" w14:textId="481EA6A5" w:rsidR="00C8317D" w:rsidRPr="00154E43" w:rsidRDefault="00C8317D" w:rsidP="00C8317D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Do you require emergency egress procedures to be in large print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6A450C26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01040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15AC7086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56F2B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C8317D" w:rsidRPr="00154E43" w14:paraId="71874ACC" w14:textId="77777777" w:rsidTr="00BA2E98">
        <w:trPr>
          <w:trHeight w:val="21"/>
        </w:trPr>
        <w:tc>
          <w:tcPr>
            <w:tcW w:w="427" w:type="dxa"/>
            <w:vMerge/>
            <w:tcBorders>
              <w:bottom w:val="single" w:sz="12" w:space="0" w:color="auto"/>
            </w:tcBorders>
            <w:shd w:val="clear" w:color="auto" w:fill="E6007E"/>
          </w:tcPr>
          <w:p w14:paraId="39CA3544" w14:textId="77777777" w:rsidR="00C8317D" w:rsidRPr="00154E43" w:rsidRDefault="00C8317D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A319F" w14:textId="01966253" w:rsidR="00C8317D" w:rsidRPr="00154E43" w:rsidRDefault="00C8317D" w:rsidP="00C8317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Are the signs which mark the emergency exits and the routes to the exits clear enough?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0DFE51EB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95DD7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 w:themeFill="background2"/>
            <w:vAlign w:val="center"/>
          </w:tcPr>
          <w:p w14:paraId="46B1E728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DD2A8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</w:tbl>
    <w:p w14:paraId="00340553" w14:textId="77777777" w:rsidR="000561C7" w:rsidRPr="00154E43" w:rsidRDefault="000561C7">
      <w:pPr>
        <w:rPr>
          <w:rFonts w:ascii="Avenir Next LT Pro" w:hAnsi="Avenir Next LT Pro"/>
        </w:rPr>
      </w:pPr>
    </w:p>
    <w:tbl>
      <w:tblPr>
        <w:tblStyle w:val="TableGrid"/>
        <w:tblW w:w="1050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7"/>
        <w:gridCol w:w="6260"/>
        <w:gridCol w:w="710"/>
        <w:gridCol w:w="427"/>
        <w:gridCol w:w="569"/>
        <w:gridCol w:w="427"/>
        <w:gridCol w:w="854"/>
        <w:gridCol w:w="830"/>
      </w:tblGrid>
      <w:tr w:rsidR="00C8317D" w:rsidRPr="00154E43" w14:paraId="6A7FB49E" w14:textId="77777777" w:rsidTr="00605CDB">
        <w:trPr>
          <w:trHeight w:val="21"/>
        </w:trPr>
        <w:tc>
          <w:tcPr>
            <w:tcW w:w="427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E6007E"/>
            <w:textDirection w:val="btLr"/>
            <w:vAlign w:val="center"/>
          </w:tcPr>
          <w:p w14:paraId="2F873103" w14:textId="571D132D" w:rsidR="00C8317D" w:rsidRPr="00154E43" w:rsidRDefault="00C8317D" w:rsidP="00C8317D">
            <w:pPr>
              <w:keepNext/>
              <w:autoSpaceDE w:val="0"/>
              <w:autoSpaceDN w:val="0"/>
              <w:adjustRightInd w:val="0"/>
              <w:ind w:left="113" w:right="113"/>
              <w:jc w:val="center"/>
              <w:rPr>
                <w:rFonts w:ascii="Avenir Next LT Pro" w:hAnsi="Avenir Next LT Pro" w:cs="Arial"/>
                <w:b/>
                <w:bCs/>
                <w:color w:val="3D3D3D" w:themeColor="text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18"/>
                <w:szCs w:val="18"/>
              </w:rPr>
              <w:lastRenderedPageBreak/>
              <w:t>ALARM</w:t>
            </w:r>
          </w:p>
        </w:tc>
        <w:tc>
          <w:tcPr>
            <w:tcW w:w="626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7012A8" w14:textId="346BC114" w:rsidR="00C8317D" w:rsidRPr="00154E43" w:rsidRDefault="00C8317D" w:rsidP="00C8317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Can you hear the fire alarm(s) provided in your place(s) of work?</w:t>
            </w:r>
          </w:p>
        </w:tc>
        <w:tc>
          <w:tcPr>
            <w:tcW w:w="7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24F5B29F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42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F839C62" w14:textId="06638182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569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571352BD" w14:textId="7AD0EB6B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42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90A1D22" w14:textId="46AFC0C8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740C945D" w14:textId="476A5ECB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Don’t Know</w:t>
            </w:r>
          </w:p>
        </w:tc>
        <w:tc>
          <w:tcPr>
            <w:tcW w:w="83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65D0B19" w14:textId="20F258F8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C8317D" w:rsidRPr="00154E43" w14:paraId="4BA73F23" w14:textId="77777777" w:rsidTr="00605CDB">
        <w:trPr>
          <w:trHeight w:val="21"/>
        </w:trPr>
        <w:tc>
          <w:tcPr>
            <w:tcW w:w="427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E6007E"/>
          </w:tcPr>
          <w:p w14:paraId="274F4B16" w14:textId="77777777" w:rsidR="00C8317D" w:rsidRPr="00154E43" w:rsidRDefault="00C8317D" w:rsidP="00C8317D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6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005660" w14:textId="1AB83115" w:rsidR="00C8317D" w:rsidRPr="00154E43" w:rsidRDefault="00C8317D" w:rsidP="00C8317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Could you raise the alarm if you discovered a fire?</w:t>
            </w:r>
          </w:p>
        </w:tc>
        <w:tc>
          <w:tcPr>
            <w:tcW w:w="7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2FFE6104" w14:textId="302E8669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42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CDC9C83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569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466D210F" w14:textId="03E72BF0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42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39A23A0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2B558F89" w14:textId="568D35BB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Don’t Know</w:t>
            </w:r>
          </w:p>
        </w:tc>
        <w:tc>
          <w:tcPr>
            <w:tcW w:w="83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C704F84" w14:textId="77777777" w:rsidR="00C8317D" w:rsidRPr="00154E43" w:rsidRDefault="00C8317D" w:rsidP="00C8317D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</w:tbl>
    <w:p w14:paraId="125C0357" w14:textId="77777777" w:rsidR="0078771F" w:rsidRPr="00154E43" w:rsidRDefault="0078771F" w:rsidP="002726CC">
      <w:pPr>
        <w:pStyle w:val="NoSpacing"/>
        <w:rPr>
          <w:rFonts w:ascii="Avenir Next LT Pro" w:hAnsi="Avenir Next LT Pro"/>
        </w:rPr>
      </w:pPr>
    </w:p>
    <w:tbl>
      <w:tblPr>
        <w:tblStyle w:val="TableGrid"/>
        <w:tblpPr w:leftFromText="180" w:rightFromText="180" w:vertAnchor="text" w:tblpX="-3" w:tblpY="1"/>
        <w:tblOverlap w:val="never"/>
        <w:tblW w:w="10487" w:type="dxa"/>
        <w:tblLayout w:type="fixed"/>
        <w:tblLook w:val="04A0" w:firstRow="1" w:lastRow="0" w:firstColumn="1" w:lastColumn="0" w:noHBand="0" w:noVBand="1"/>
      </w:tblPr>
      <w:tblGrid>
        <w:gridCol w:w="415"/>
        <w:gridCol w:w="1256"/>
        <w:gridCol w:w="3996"/>
        <w:gridCol w:w="993"/>
        <w:gridCol w:w="708"/>
        <w:gridCol w:w="426"/>
        <w:gridCol w:w="567"/>
        <w:gridCol w:w="425"/>
        <w:gridCol w:w="850"/>
        <w:gridCol w:w="851"/>
      </w:tblGrid>
      <w:tr w:rsidR="004D3538" w:rsidRPr="00154E43" w14:paraId="6F3F68EF" w14:textId="77777777" w:rsidTr="00605CDB">
        <w:trPr>
          <w:trHeight w:val="6"/>
        </w:trPr>
        <w:tc>
          <w:tcPr>
            <w:tcW w:w="415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E6007E"/>
            <w:textDirection w:val="btLr"/>
            <w:vAlign w:val="center"/>
          </w:tcPr>
          <w:p w14:paraId="60E4B4AF" w14:textId="02EFBCFD" w:rsidR="004D3538" w:rsidRPr="00154E43" w:rsidRDefault="004D3538" w:rsidP="0078771F">
            <w:pPr>
              <w:keepNext/>
              <w:autoSpaceDE w:val="0"/>
              <w:autoSpaceDN w:val="0"/>
              <w:adjustRightInd w:val="0"/>
              <w:ind w:left="113" w:right="113"/>
              <w:jc w:val="center"/>
              <w:rPr>
                <w:rFonts w:ascii="Avenir Next LT Pro" w:hAnsi="Avenir Next LT Pro" w:cs="Arial"/>
                <w:b/>
                <w:bCs/>
                <w:color w:val="3D3D3D" w:themeColor="text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18"/>
                <w:szCs w:val="18"/>
              </w:rPr>
              <w:t>ASSISTANCE</w:t>
            </w:r>
          </w:p>
        </w:tc>
        <w:tc>
          <w:tcPr>
            <w:tcW w:w="6245" w:type="dxa"/>
            <w:gridSpan w:val="3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085A08" w14:textId="77777777" w:rsidR="004D3538" w:rsidRPr="00154E43" w:rsidRDefault="004D3538" w:rsidP="0078771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Do you need assistance to get out of your place of work in an emergency?</w:t>
            </w:r>
          </w:p>
          <w:p w14:paraId="40F4849A" w14:textId="4055F9CA" w:rsidR="004D3538" w:rsidRPr="00154E43" w:rsidRDefault="004D3538" w:rsidP="0078771F">
            <w:pPr>
              <w:pStyle w:val="ListParagraph"/>
              <w:ind w:left="360"/>
              <w:jc w:val="both"/>
              <w:rPr>
                <w:rFonts w:ascii="Avenir Next LT Pro" w:hAnsi="Avenir Next LT Pro"/>
                <w:b/>
                <w:bCs/>
              </w:rPr>
            </w:pPr>
            <w:r w:rsidRPr="001A436E">
              <w:rPr>
                <w:rFonts w:ascii="Avenir Next LT Pro" w:hAnsi="Avenir Next LT Pro" w:cs="Arial"/>
                <w:b/>
                <w:bCs/>
                <w:color w:val="E6007E"/>
                <w:sz w:val="16"/>
                <w:szCs w:val="16"/>
              </w:rPr>
              <w:t>IF</w:t>
            </w:r>
            <w:r w:rsidRPr="001A436E">
              <w:rPr>
                <w:rFonts w:ascii="Avenir Next LT Pro" w:hAnsi="Avenir Next LT Pro" w:cs="Arial"/>
                <w:b/>
                <w:bCs/>
                <w:iCs/>
                <w:color w:val="E6007E"/>
                <w:sz w:val="16"/>
                <w:szCs w:val="16"/>
              </w:rPr>
              <w:t xml:space="preserve"> NO, PLEASE GO TO QUESTION </w:t>
            </w:r>
            <w:r w:rsidR="000561C7" w:rsidRPr="001A436E">
              <w:rPr>
                <w:rFonts w:ascii="Avenir Next LT Pro" w:hAnsi="Avenir Next LT Pro" w:cs="Arial"/>
                <w:b/>
                <w:bCs/>
                <w:iCs/>
                <w:color w:val="E6007E"/>
                <w:sz w:val="16"/>
                <w:szCs w:val="16"/>
              </w:rPr>
              <w:t>15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7F8FD86A" w14:textId="220FC340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42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C6E5DDB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4113846F" w14:textId="51C23A4D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4CC630E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5000C390" w14:textId="234383D3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Don’t Know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85B3CFC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4D3538" w:rsidRPr="00154E43" w14:paraId="29DE5583" w14:textId="77777777" w:rsidTr="00605CDB">
        <w:trPr>
          <w:trHeight w:val="6"/>
        </w:trPr>
        <w:tc>
          <w:tcPr>
            <w:tcW w:w="415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</w:tcPr>
          <w:p w14:paraId="4A013934" w14:textId="77777777" w:rsidR="004D3538" w:rsidRPr="00154E43" w:rsidRDefault="004D3538" w:rsidP="0078771F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4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5D67FC" w14:textId="77777777" w:rsidR="004D3538" w:rsidRPr="00154E43" w:rsidRDefault="004D3538" w:rsidP="0078771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Is anyone designated to assist you to get out in an emergency?</w:t>
            </w:r>
          </w:p>
          <w:p w14:paraId="2BFC4C52" w14:textId="3D5CA18F" w:rsidR="004D3538" w:rsidRPr="00154E43" w:rsidRDefault="004D3538" w:rsidP="0078771F">
            <w:pPr>
              <w:pStyle w:val="ListParagraph"/>
              <w:ind w:left="360"/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A436E">
              <w:rPr>
                <w:rFonts w:ascii="Avenir Next LT Pro" w:hAnsi="Avenir Next LT Pro" w:cs="Arial"/>
                <w:b/>
                <w:bCs/>
                <w:color w:val="E6007E"/>
                <w:sz w:val="16"/>
                <w:szCs w:val="16"/>
              </w:rPr>
              <w:t xml:space="preserve">IF NO, PLEASE GO TO QUESTION </w:t>
            </w:r>
            <w:r w:rsidR="000561C7" w:rsidRPr="001A436E">
              <w:rPr>
                <w:rFonts w:ascii="Avenir Next LT Pro" w:hAnsi="Avenir Next LT Pro" w:cs="Arial"/>
                <w:b/>
                <w:bCs/>
                <w:color w:val="E6007E"/>
                <w:sz w:val="16"/>
                <w:szCs w:val="16"/>
              </w:rPr>
              <w:t>14</w:t>
            </w:r>
            <w:r w:rsidRPr="001A436E">
              <w:rPr>
                <w:rFonts w:ascii="Avenir Next LT Pro" w:hAnsi="Avenir Next LT Pro" w:cs="Arial"/>
                <w:b/>
                <w:bCs/>
                <w:color w:val="E6007E"/>
                <w:sz w:val="16"/>
                <w:szCs w:val="16"/>
              </w:rPr>
              <w:t>. IF YES, GIVE NAME(S) AND LOCATION(S) OF ASSISTANTS BELOW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0908A3C2" w14:textId="7025060C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B7F0545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42F9FFF5" w14:textId="5765F6BD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BDD3652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407992E0" w14:textId="7DB79E94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Don’t Know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3045FDD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4D3538" w:rsidRPr="00154E43" w14:paraId="5D6BBFF6" w14:textId="77777777" w:rsidTr="00605CDB">
        <w:trPr>
          <w:trHeight w:val="471"/>
        </w:trPr>
        <w:tc>
          <w:tcPr>
            <w:tcW w:w="415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</w:tcPr>
          <w:p w14:paraId="668B2960" w14:textId="77777777" w:rsidR="004D3538" w:rsidRPr="00154E43" w:rsidRDefault="004D3538" w:rsidP="0078771F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465F3AE8" w14:textId="617C2D8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AME(S):</w:t>
            </w:r>
          </w:p>
        </w:tc>
        <w:tc>
          <w:tcPr>
            <w:tcW w:w="399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E63C33A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644565F4" w14:textId="4DE6285E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LOCATION(S):</w:t>
            </w:r>
          </w:p>
        </w:tc>
        <w:tc>
          <w:tcPr>
            <w:tcW w:w="311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05B662E" w14:textId="66362611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4D3538" w:rsidRPr="00154E43" w14:paraId="408CC38D" w14:textId="77777777" w:rsidTr="00605CDB">
        <w:trPr>
          <w:trHeight w:val="6"/>
        </w:trPr>
        <w:tc>
          <w:tcPr>
            <w:tcW w:w="415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</w:tcPr>
          <w:p w14:paraId="30D95404" w14:textId="77777777" w:rsidR="004D3538" w:rsidRPr="00154E43" w:rsidRDefault="004D3538" w:rsidP="0078771F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4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78E4CA" w14:textId="49B1592B" w:rsidR="004D3538" w:rsidRPr="00154E43" w:rsidRDefault="004D3538" w:rsidP="0078771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Is the arrangement with your assistant(s) formal (that is, is the arrangement written into their job description)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64EDC9DC" w14:textId="7125ED31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165EAC5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0DEC45FC" w14:textId="57096131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C4593C9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54436B8C" w14:textId="1DE28053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Don’t Know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981B86B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4D3538" w:rsidRPr="00154E43" w14:paraId="43207967" w14:textId="77777777" w:rsidTr="00605CDB">
        <w:trPr>
          <w:trHeight w:val="6"/>
        </w:trPr>
        <w:tc>
          <w:tcPr>
            <w:tcW w:w="415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</w:tcPr>
          <w:p w14:paraId="65AA3E88" w14:textId="77777777" w:rsidR="004D3538" w:rsidRPr="00154E43" w:rsidRDefault="004D3538" w:rsidP="0078771F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4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2DDAF2" w14:textId="106B146C" w:rsidR="004D3538" w:rsidRPr="00154E43" w:rsidRDefault="004D3538" w:rsidP="0078771F">
            <w:pPr>
              <w:pStyle w:val="ListParagraph"/>
              <w:numPr>
                <w:ilvl w:val="1"/>
                <w:numId w:val="13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Are you always in easy contact with those designated to help you?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2D355334" w14:textId="1561BCBB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1C5AAD5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4737AF61" w14:textId="61921DD6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E4FFBC6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1D7AA51C" w14:textId="3D8F74A8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Don’t Know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51CF645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4D3538" w:rsidRPr="00154E43" w14:paraId="4159A7C2" w14:textId="77777777" w:rsidTr="00605CDB">
        <w:trPr>
          <w:trHeight w:val="6"/>
        </w:trPr>
        <w:tc>
          <w:tcPr>
            <w:tcW w:w="415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E6007E"/>
          </w:tcPr>
          <w:p w14:paraId="106B9F84" w14:textId="77777777" w:rsidR="004D3538" w:rsidRPr="00154E43" w:rsidRDefault="004D3538" w:rsidP="0078771F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45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D3573C" w14:textId="75A2752E" w:rsidR="004D3538" w:rsidRPr="00154E43" w:rsidRDefault="004D3538" w:rsidP="0078771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In an emergency, could you contact the person(s) in charge of evacuating   the building(s) in which you work and tell them where you are located?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45C648D3" w14:textId="5E451E09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2E4B10C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7A6916DC" w14:textId="1C9E22ED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C9EFFA4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6AC20B05" w14:textId="79AEA7E6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Don’t Know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12DB3DB" w14:textId="77777777" w:rsidR="004D3538" w:rsidRPr="00154E43" w:rsidRDefault="004D3538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</w:tbl>
    <w:p w14:paraId="7617FFDB" w14:textId="77777777" w:rsidR="000561C7" w:rsidRPr="00154E43" w:rsidRDefault="000561C7" w:rsidP="000561C7">
      <w:pPr>
        <w:pStyle w:val="NoSpacing"/>
        <w:rPr>
          <w:rFonts w:ascii="Avenir Next LT Pro" w:hAnsi="Avenir Next LT Pro"/>
        </w:rPr>
      </w:pPr>
    </w:p>
    <w:tbl>
      <w:tblPr>
        <w:tblStyle w:val="TableGrid"/>
        <w:tblpPr w:leftFromText="180" w:rightFromText="180" w:vertAnchor="text" w:tblpX="-3" w:tblpY="1"/>
        <w:tblOverlap w:val="never"/>
        <w:tblW w:w="10487" w:type="dxa"/>
        <w:tblLayout w:type="fixed"/>
        <w:tblLook w:val="04A0" w:firstRow="1" w:lastRow="0" w:firstColumn="1" w:lastColumn="0" w:noHBand="0" w:noVBand="1"/>
      </w:tblPr>
      <w:tblGrid>
        <w:gridCol w:w="415"/>
        <w:gridCol w:w="6245"/>
        <w:gridCol w:w="708"/>
        <w:gridCol w:w="426"/>
        <w:gridCol w:w="567"/>
        <w:gridCol w:w="425"/>
        <w:gridCol w:w="850"/>
        <w:gridCol w:w="851"/>
      </w:tblGrid>
      <w:tr w:rsidR="00406DC7" w:rsidRPr="00154E43" w14:paraId="7598A640" w14:textId="77777777" w:rsidTr="00605CDB">
        <w:trPr>
          <w:trHeight w:val="6"/>
        </w:trPr>
        <w:tc>
          <w:tcPr>
            <w:tcW w:w="415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E6007E"/>
            <w:textDirection w:val="btLr"/>
            <w:vAlign w:val="center"/>
          </w:tcPr>
          <w:p w14:paraId="21CD94F9" w14:textId="394AC05F" w:rsidR="00406DC7" w:rsidRPr="00154E43" w:rsidRDefault="00406DC7" w:rsidP="0078771F">
            <w:pPr>
              <w:keepNext/>
              <w:autoSpaceDE w:val="0"/>
              <w:autoSpaceDN w:val="0"/>
              <w:adjustRightInd w:val="0"/>
              <w:ind w:left="113" w:right="113"/>
              <w:jc w:val="center"/>
              <w:rPr>
                <w:rFonts w:ascii="Avenir Next LT Pro" w:hAnsi="Avenir Next LT Pro" w:cs="Arial"/>
                <w:b/>
                <w:bCs/>
                <w:color w:val="3D3D3D" w:themeColor="text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18"/>
                <w:szCs w:val="18"/>
              </w:rPr>
              <w:t>ESCAPE</w:t>
            </w:r>
          </w:p>
        </w:tc>
        <w:tc>
          <w:tcPr>
            <w:tcW w:w="624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D8E9CC" w14:textId="3CBC80A6" w:rsidR="00406DC7" w:rsidRPr="00154E43" w:rsidRDefault="00406DC7" w:rsidP="0078771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Can you move quickly in the event of a fire?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2A8E330B" w14:textId="3C6C1F89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42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C48F11C" w14:textId="77777777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055676EC" w14:textId="1B02A3B6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11CF49A" w14:textId="77777777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2EE0B2FB" w14:textId="4F4F47E5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Don’t Know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D3F0466" w14:textId="77777777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406DC7" w:rsidRPr="00154E43" w14:paraId="76909CF6" w14:textId="77777777" w:rsidTr="00605CDB">
        <w:trPr>
          <w:trHeight w:val="6"/>
        </w:trPr>
        <w:tc>
          <w:tcPr>
            <w:tcW w:w="415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</w:tcPr>
          <w:p w14:paraId="54F62507" w14:textId="77777777" w:rsidR="00406DC7" w:rsidRPr="00154E43" w:rsidRDefault="00406DC7" w:rsidP="0078771F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F766BF" w14:textId="5D0DA81E" w:rsidR="00406DC7" w:rsidRPr="00154E43" w:rsidRDefault="00406DC7" w:rsidP="0078771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Do you find stairs difficult to use?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0B2D61C4" w14:textId="5E718079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70C4E68" w14:textId="77777777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5E28D113" w14:textId="435A7DBF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EE9A6A2" w14:textId="77777777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44AA81CC" w14:textId="0196CF6C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Don’t Know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C424CFE" w14:textId="77777777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  <w:tr w:rsidR="00406DC7" w:rsidRPr="00154E43" w14:paraId="37B21EAB" w14:textId="77777777" w:rsidTr="00605CDB">
        <w:trPr>
          <w:trHeight w:val="442"/>
        </w:trPr>
        <w:tc>
          <w:tcPr>
            <w:tcW w:w="415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007E"/>
          </w:tcPr>
          <w:p w14:paraId="343E52C3" w14:textId="77777777" w:rsidR="00406DC7" w:rsidRPr="00154E43" w:rsidRDefault="00406DC7" w:rsidP="0078771F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6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F9C467" w14:textId="4FC3C648" w:rsidR="00406DC7" w:rsidRPr="00154E43" w:rsidRDefault="00406DC7" w:rsidP="0078771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Are you a wheelchair user?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59C3CBD1" w14:textId="337E3E5E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Yes:</w:t>
            </w:r>
          </w:p>
        </w:tc>
        <w:tc>
          <w:tcPr>
            <w:tcW w:w="141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76EE97E" w14:textId="77777777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 w:themeFill="background2"/>
            <w:vAlign w:val="center"/>
          </w:tcPr>
          <w:p w14:paraId="05005514" w14:textId="0D2B6F19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000000"/>
                <w:sz w:val="20"/>
                <w:szCs w:val="20"/>
              </w:rPr>
              <w:t>No: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A9C332" w14:textId="51C6FC24" w:rsidR="00406DC7" w:rsidRPr="00154E43" w:rsidRDefault="00406DC7" w:rsidP="0078771F">
            <w:p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</w:tbl>
    <w:p w14:paraId="67E4590F" w14:textId="77777777" w:rsidR="000561C7" w:rsidRPr="00154E43" w:rsidRDefault="000561C7" w:rsidP="000561C7">
      <w:pPr>
        <w:pStyle w:val="NoSpacing"/>
        <w:rPr>
          <w:rFonts w:ascii="Avenir Next LT Pro" w:hAnsi="Avenir Next LT Pro"/>
        </w:rPr>
      </w:pPr>
    </w:p>
    <w:tbl>
      <w:tblPr>
        <w:tblStyle w:val="TableGrid"/>
        <w:tblpPr w:leftFromText="180" w:rightFromText="180" w:vertAnchor="text" w:tblpX="-3" w:tblpY="1"/>
        <w:tblOverlap w:val="never"/>
        <w:tblW w:w="10487" w:type="dxa"/>
        <w:tblLayout w:type="fixed"/>
        <w:tblLook w:val="04A0" w:firstRow="1" w:lastRow="0" w:firstColumn="1" w:lastColumn="0" w:noHBand="0" w:noVBand="1"/>
      </w:tblPr>
      <w:tblGrid>
        <w:gridCol w:w="415"/>
        <w:gridCol w:w="10072"/>
      </w:tblGrid>
      <w:tr w:rsidR="00A91841" w:rsidRPr="00154E43" w14:paraId="1500C0F1" w14:textId="77777777" w:rsidTr="00605CDB">
        <w:trPr>
          <w:trHeight w:val="159"/>
        </w:trPr>
        <w:tc>
          <w:tcPr>
            <w:tcW w:w="415" w:type="dxa"/>
            <w:vMerge w:val="restart"/>
            <w:tcBorders>
              <w:left w:val="single" w:sz="2" w:space="0" w:color="auto"/>
              <w:right w:val="single" w:sz="2" w:space="0" w:color="auto"/>
            </w:tcBorders>
            <w:shd w:val="clear" w:color="auto" w:fill="E6007E"/>
            <w:textDirection w:val="btLr"/>
            <w:vAlign w:val="center"/>
          </w:tcPr>
          <w:p w14:paraId="0A791D3E" w14:textId="1F0C90BC" w:rsidR="00A91841" w:rsidRPr="00154E43" w:rsidRDefault="00A91841" w:rsidP="00A91841">
            <w:pPr>
              <w:keepNext/>
              <w:autoSpaceDE w:val="0"/>
              <w:autoSpaceDN w:val="0"/>
              <w:adjustRightInd w:val="0"/>
              <w:ind w:left="113" w:right="113"/>
              <w:jc w:val="center"/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OTHER</w:t>
            </w:r>
          </w:p>
        </w:tc>
        <w:tc>
          <w:tcPr>
            <w:tcW w:w="100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81C0D5" w14:textId="77777777" w:rsidR="00A91841" w:rsidRPr="00154E43" w:rsidRDefault="00A91841" w:rsidP="00A91841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color w:val="000000"/>
                <w:sz w:val="20"/>
                <w:szCs w:val="20"/>
              </w:rPr>
              <w:t>Are there any other considerations not listed above which may affect your ability to respond to emergency situations and evacuations?</w:t>
            </w:r>
          </w:p>
          <w:p w14:paraId="1778EBF4" w14:textId="79AE21E5" w:rsidR="00A91841" w:rsidRPr="00154E43" w:rsidRDefault="00A91841" w:rsidP="00A91841">
            <w:pPr>
              <w:pStyle w:val="ListParagraph"/>
              <w:ind w:left="360"/>
              <w:jc w:val="both"/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  <w:r w:rsidRPr="001A436E">
              <w:rPr>
                <w:rFonts w:ascii="Avenir Next LT Pro" w:hAnsi="Avenir Next LT Pro" w:cs="Arial"/>
                <w:b/>
                <w:bCs/>
                <w:color w:val="E6007E"/>
                <w:sz w:val="16"/>
                <w:szCs w:val="16"/>
              </w:rPr>
              <w:t>PLEASE DETAIL BELOW IF REQUIRED.</w:t>
            </w:r>
          </w:p>
        </w:tc>
      </w:tr>
      <w:tr w:rsidR="00A91841" w:rsidRPr="00154E43" w14:paraId="1C4E056D" w14:textId="77777777" w:rsidTr="00AD46DE">
        <w:trPr>
          <w:trHeight w:val="1142"/>
        </w:trPr>
        <w:tc>
          <w:tcPr>
            <w:tcW w:w="415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007E"/>
          </w:tcPr>
          <w:p w14:paraId="11DDDB46" w14:textId="77777777" w:rsidR="00A91841" w:rsidRPr="00154E43" w:rsidRDefault="00A91841" w:rsidP="0078771F">
            <w:pPr>
              <w:keepNext/>
              <w:autoSpaceDE w:val="0"/>
              <w:autoSpaceDN w:val="0"/>
              <w:adjustRightInd w:val="0"/>
              <w:rPr>
                <w:rFonts w:ascii="Avenir Next LT Pro" w:hAnsi="Avenir Next LT Pro" w:cs="Arial"/>
                <w:color w:val="3D3D3D" w:themeColor="text1"/>
                <w:sz w:val="20"/>
                <w:szCs w:val="20"/>
              </w:rPr>
            </w:pPr>
          </w:p>
        </w:tc>
        <w:tc>
          <w:tcPr>
            <w:tcW w:w="100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731CB39" w14:textId="77777777" w:rsidR="00A91841" w:rsidRPr="00154E43" w:rsidRDefault="00A91841" w:rsidP="000561C7">
            <w:pPr>
              <w:rPr>
                <w:rFonts w:ascii="Avenir Next LT Pro" w:hAnsi="Avenir Next LT Pro" w:cs="Arial"/>
                <w:color w:val="000000"/>
                <w:sz w:val="20"/>
                <w:szCs w:val="20"/>
              </w:rPr>
            </w:pPr>
          </w:p>
        </w:tc>
      </w:tr>
    </w:tbl>
    <w:p w14:paraId="3838C201" w14:textId="77777777" w:rsidR="000561C7" w:rsidRPr="00154E43" w:rsidRDefault="000561C7" w:rsidP="00AD46DE">
      <w:pPr>
        <w:pStyle w:val="NoSpacing"/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190"/>
        <w:gridCol w:w="8300"/>
      </w:tblGrid>
      <w:tr w:rsidR="00E754D4" w:rsidRPr="00154E43" w14:paraId="38EA05C6" w14:textId="77777777" w:rsidTr="007513DF">
        <w:trPr>
          <w:trHeight w:val="340"/>
        </w:trPr>
        <w:tc>
          <w:tcPr>
            <w:tcW w:w="10490" w:type="dxa"/>
            <w:gridSpan w:val="2"/>
            <w:shd w:val="clear" w:color="auto" w:fill="2B2A29"/>
            <w:vAlign w:val="center"/>
          </w:tcPr>
          <w:p w14:paraId="7EEBD8D3" w14:textId="631B1D89" w:rsidR="00E754D4" w:rsidRPr="00154E43" w:rsidRDefault="00E754D4" w:rsidP="00BA2E98">
            <w:pPr>
              <w:tabs>
                <w:tab w:val="left" w:pos="540"/>
                <w:tab w:val="left" w:pos="1080"/>
              </w:tabs>
              <w:jc w:val="center"/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bookmarkStart w:id="0" w:name="_Hlk70517366"/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Personal Emergency Evacuation Plan:</w:t>
            </w:r>
          </w:p>
        </w:tc>
      </w:tr>
      <w:tr w:rsidR="00E754D4" w:rsidRPr="00154E43" w14:paraId="6D6AC189" w14:textId="77777777" w:rsidTr="007513DF">
        <w:trPr>
          <w:trHeight w:val="473"/>
        </w:trPr>
        <w:tc>
          <w:tcPr>
            <w:tcW w:w="2190" w:type="dxa"/>
            <w:shd w:val="clear" w:color="auto" w:fill="E6007E"/>
            <w:vAlign w:val="center"/>
          </w:tcPr>
          <w:p w14:paraId="04EC3ECC" w14:textId="4E710F9C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Name:</w:t>
            </w:r>
          </w:p>
        </w:tc>
        <w:tc>
          <w:tcPr>
            <w:tcW w:w="8300" w:type="dxa"/>
          </w:tcPr>
          <w:p w14:paraId="7631BE9F" w14:textId="77777777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</w:p>
        </w:tc>
      </w:tr>
      <w:tr w:rsidR="00E754D4" w:rsidRPr="00154E43" w14:paraId="693C9D15" w14:textId="77777777" w:rsidTr="007513DF">
        <w:trPr>
          <w:trHeight w:val="535"/>
        </w:trPr>
        <w:tc>
          <w:tcPr>
            <w:tcW w:w="2190" w:type="dxa"/>
            <w:shd w:val="clear" w:color="auto" w:fill="E6007E"/>
            <w:vAlign w:val="center"/>
          </w:tcPr>
          <w:p w14:paraId="338F94A3" w14:textId="2D5AD1F6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Position:</w:t>
            </w:r>
          </w:p>
        </w:tc>
        <w:tc>
          <w:tcPr>
            <w:tcW w:w="8300" w:type="dxa"/>
          </w:tcPr>
          <w:p w14:paraId="26461266" w14:textId="77777777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</w:p>
        </w:tc>
      </w:tr>
      <w:tr w:rsidR="00E754D4" w:rsidRPr="00154E43" w14:paraId="5048694A" w14:textId="77777777" w:rsidTr="007513DF">
        <w:trPr>
          <w:trHeight w:val="405"/>
        </w:trPr>
        <w:tc>
          <w:tcPr>
            <w:tcW w:w="2190" w:type="dxa"/>
            <w:shd w:val="clear" w:color="auto" w:fill="E6007E"/>
            <w:vAlign w:val="center"/>
          </w:tcPr>
          <w:p w14:paraId="55631A26" w14:textId="74FA9626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Name Of Designated Assistants:</w:t>
            </w:r>
          </w:p>
        </w:tc>
        <w:tc>
          <w:tcPr>
            <w:tcW w:w="8300" w:type="dxa"/>
          </w:tcPr>
          <w:p w14:paraId="55EF16BE" w14:textId="77777777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</w:p>
        </w:tc>
      </w:tr>
      <w:tr w:rsidR="00E754D4" w:rsidRPr="00154E43" w14:paraId="1C189A05" w14:textId="77777777" w:rsidTr="007513DF">
        <w:trPr>
          <w:trHeight w:val="485"/>
        </w:trPr>
        <w:tc>
          <w:tcPr>
            <w:tcW w:w="2190" w:type="dxa"/>
            <w:shd w:val="clear" w:color="auto" w:fill="E6007E"/>
            <w:vAlign w:val="center"/>
          </w:tcPr>
          <w:p w14:paraId="04FC15CD" w14:textId="76FBB9EC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Date Of Peep:</w:t>
            </w:r>
          </w:p>
        </w:tc>
        <w:tc>
          <w:tcPr>
            <w:tcW w:w="8300" w:type="dxa"/>
          </w:tcPr>
          <w:p w14:paraId="55DD0BC0" w14:textId="77777777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</w:p>
        </w:tc>
      </w:tr>
    </w:tbl>
    <w:p w14:paraId="44B365D7" w14:textId="77777777" w:rsidR="00E754D4" w:rsidRPr="00154E43" w:rsidRDefault="00E754D4" w:rsidP="00AD46DE">
      <w:pPr>
        <w:pStyle w:val="NoSpacing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485"/>
      </w:tblGrid>
      <w:tr w:rsidR="00E754D4" w:rsidRPr="00154E43" w14:paraId="44F2C799" w14:textId="77777777" w:rsidTr="007513DF">
        <w:trPr>
          <w:trHeight w:val="501"/>
        </w:trPr>
        <w:tc>
          <w:tcPr>
            <w:tcW w:w="10485" w:type="dxa"/>
            <w:shd w:val="clear" w:color="auto" w:fill="E6007E"/>
            <w:vAlign w:val="center"/>
          </w:tcPr>
          <w:p w14:paraId="43687CE8" w14:textId="77777777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>Agreed Method of Assistance</w:t>
            </w:r>
          </w:p>
          <w:p w14:paraId="790EB997" w14:textId="0A38FF7B" w:rsidR="00E754D4" w:rsidRPr="00154E43" w:rsidRDefault="00E754D4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16"/>
                <w:szCs w:val="16"/>
              </w:rPr>
              <w:t>Such As:</w:t>
            </w:r>
            <w:r w:rsidRPr="00154E43">
              <w:rPr>
                <w:rFonts w:ascii="Avenir Next LT Pro" w:hAnsi="Avenir Next LT Pro" w:cs="Arial"/>
                <w:color w:val="FFFFFF" w:themeColor="background1"/>
                <w:sz w:val="16"/>
                <w:szCs w:val="16"/>
              </w:rPr>
              <w:t xml:space="preserve"> </w:t>
            </w:r>
            <w:r w:rsidR="00401BA2" w:rsidRPr="00154E43">
              <w:rPr>
                <w:rFonts w:ascii="Avenir Next LT Pro" w:hAnsi="Avenir Next LT Pro" w:cs="Arial"/>
                <w:color w:val="FFFFFF" w:themeColor="background1"/>
                <w:sz w:val="16"/>
                <w:szCs w:val="16"/>
              </w:rPr>
              <w:t>Will Assist Pushing Wheelchair During Evacuation To Assembly Point</w:t>
            </w:r>
          </w:p>
        </w:tc>
      </w:tr>
      <w:tr w:rsidR="00401BA2" w:rsidRPr="00154E43" w14:paraId="4503D3F7" w14:textId="77777777" w:rsidTr="00D34374">
        <w:trPr>
          <w:trHeight w:val="876"/>
        </w:trPr>
        <w:tc>
          <w:tcPr>
            <w:tcW w:w="10485" w:type="dxa"/>
            <w:shd w:val="clear" w:color="auto" w:fill="FFFFFF" w:themeFill="background1"/>
            <w:vAlign w:val="center"/>
          </w:tcPr>
          <w:p w14:paraId="0CBCE0AC" w14:textId="77777777" w:rsidR="00401BA2" w:rsidRPr="00154E43" w:rsidRDefault="00401BA2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sz w:val="20"/>
                <w:szCs w:val="20"/>
              </w:rPr>
            </w:pPr>
          </w:p>
        </w:tc>
      </w:tr>
    </w:tbl>
    <w:p w14:paraId="6C7D3398" w14:textId="77777777" w:rsidR="00AD46DE" w:rsidRDefault="00AD46DE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485"/>
      </w:tblGrid>
      <w:tr w:rsidR="00401BA2" w:rsidRPr="00154E43" w14:paraId="34DCD15B" w14:textId="77777777" w:rsidTr="007513DF">
        <w:trPr>
          <w:trHeight w:val="501"/>
        </w:trPr>
        <w:tc>
          <w:tcPr>
            <w:tcW w:w="10485" w:type="dxa"/>
            <w:shd w:val="clear" w:color="auto" w:fill="E6007E"/>
            <w:vAlign w:val="center"/>
          </w:tcPr>
          <w:p w14:paraId="3241449C" w14:textId="712ACE95" w:rsidR="00401BA2" w:rsidRPr="00154E43" w:rsidRDefault="00401BA2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Equipment Provided:</w:t>
            </w:r>
          </w:p>
          <w:p w14:paraId="0CF1D749" w14:textId="07633FDE" w:rsidR="00401BA2" w:rsidRPr="00154E43" w:rsidRDefault="00401BA2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16"/>
                <w:szCs w:val="16"/>
              </w:rPr>
              <w:t>Such As</w:t>
            </w:r>
            <w:r w:rsidRPr="00154E43">
              <w:rPr>
                <w:rFonts w:ascii="Avenir Next LT Pro" w:hAnsi="Avenir Next LT Pro" w:cs="Arial"/>
                <w:color w:val="FFFFFF" w:themeColor="background1"/>
                <w:sz w:val="16"/>
                <w:szCs w:val="16"/>
              </w:rPr>
              <w:t>:</w:t>
            </w:r>
            <w:r w:rsidR="00E24E63" w:rsidRPr="00154E43">
              <w:rPr>
                <w:rFonts w:ascii="Avenir Next LT Pro" w:hAnsi="Avenir Next LT Pro" w:cs="Arial"/>
                <w:color w:val="FFFFFF" w:themeColor="background1"/>
                <w:sz w:val="16"/>
                <w:szCs w:val="16"/>
              </w:rPr>
              <w:t xml:space="preserve"> Evacuation Chairs, Tactile (Vibrating) Fire Alarm Etc.</w:t>
            </w:r>
          </w:p>
        </w:tc>
      </w:tr>
      <w:tr w:rsidR="00401BA2" w:rsidRPr="00154E43" w14:paraId="54CD1D4D" w14:textId="77777777" w:rsidTr="000561C7">
        <w:trPr>
          <w:trHeight w:val="783"/>
        </w:trPr>
        <w:tc>
          <w:tcPr>
            <w:tcW w:w="10485" w:type="dxa"/>
            <w:shd w:val="clear" w:color="auto" w:fill="FFFFFF" w:themeFill="background1"/>
            <w:vAlign w:val="center"/>
          </w:tcPr>
          <w:p w14:paraId="16584EA0" w14:textId="77777777" w:rsidR="00401BA2" w:rsidRPr="00154E43" w:rsidRDefault="00401BA2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sz w:val="20"/>
                <w:szCs w:val="20"/>
              </w:rPr>
            </w:pPr>
          </w:p>
        </w:tc>
      </w:tr>
      <w:tr w:rsidR="00E24E63" w:rsidRPr="00154E43" w14:paraId="493C948A" w14:textId="77777777" w:rsidTr="007513DF">
        <w:trPr>
          <w:trHeight w:val="501"/>
        </w:trPr>
        <w:tc>
          <w:tcPr>
            <w:tcW w:w="10485" w:type="dxa"/>
            <w:shd w:val="clear" w:color="auto" w:fill="E6007E"/>
          </w:tcPr>
          <w:p w14:paraId="58D538AF" w14:textId="5B88BB2D" w:rsidR="00E24E63" w:rsidRPr="00154E43" w:rsidRDefault="00E24E63" w:rsidP="00E24E63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 xml:space="preserve">Emergency Evacuation Procedure(s): </w:t>
            </w:r>
          </w:p>
          <w:p w14:paraId="2889CAFA" w14:textId="66A5BD5A" w:rsidR="00E24E63" w:rsidRPr="00154E43" w:rsidRDefault="00E24E63" w:rsidP="00E24E63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color w:val="FFFFFF" w:themeColor="background1"/>
                <w:sz w:val="16"/>
                <w:szCs w:val="16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16"/>
                <w:szCs w:val="16"/>
              </w:rPr>
              <w:t xml:space="preserve">Consider: </w:t>
            </w:r>
            <w:r w:rsidRPr="00154E43">
              <w:rPr>
                <w:rFonts w:ascii="Avenir Next LT Pro" w:hAnsi="Avenir Next LT Pro" w:cs="Arial"/>
                <w:color w:val="FFFFFF" w:themeColor="background1"/>
                <w:sz w:val="16"/>
                <w:szCs w:val="16"/>
              </w:rPr>
              <w:t>A step-by-step guide, from alarm to safety, of the evacuation procedures from different floors and buildings.</w:t>
            </w:r>
          </w:p>
        </w:tc>
      </w:tr>
      <w:tr w:rsidR="00E24E63" w:rsidRPr="00154E43" w14:paraId="14E85086" w14:textId="77777777" w:rsidTr="00D34374">
        <w:trPr>
          <w:trHeight w:val="888"/>
        </w:trPr>
        <w:tc>
          <w:tcPr>
            <w:tcW w:w="10485" w:type="dxa"/>
          </w:tcPr>
          <w:p w14:paraId="341B430E" w14:textId="77777777" w:rsidR="00E24E63" w:rsidRPr="00154E43" w:rsidRDefault="00E24E63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sz w:val="20"/>
                <w:szCs w:val="20"/>
              </w:rPr>
            </w:pPr>
          </w:p>
        </w:tc>
      </w:tr>
      <w:tr w:rsidR="00E24E63" w:rsidRPr="00154E43" w14:paraId="6F30ECD8" w14:textId="77777777" w:rsidTr="007513DF">
        <w:trPr>
          <w:trHeight w:val="501"/>
        </w:trPr>
        <w:tc>
          <w:tcPr>
            <w:tcW w:w="10485" w:type="dxa"/>
            <w:shd w:val="clear" w:color="auto" w:fill="E6007E"/>
          </w:tcPr>
          <w:p w14:paraId="348A13FF" w14:textId="0D798144" w:rsidR="00E24E63" w:rsidRPr="00154E43" w:rsidRDefault="00E24E63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</w:rPr>
              <w:t xml:space="preserve">Evacuation Route(s): </w:t>
            </w:r>
          </w:p>
          <w:p w14:paraId="302DFC33" w14:textId="325C1435" w:rsidR="00E24E63" w:rsidRPr="00154E43" w:rsidRDefault="00E24E63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sz w:val="16"/>
                <w:szCs w:val="16"/>
              </w:rPr>
            </w:pPr>
            <w:r w:rsidRPr="00154E43">
              <w:rPr>
                <w:rFonts w:ascii="Avenir Next LT Pro" w:hAnsi="Avenir Next LT Pro" w:cs="Arial"/>
                <w:color w:val="FFFFFF" w:themeColor="background1"/>
                <w:sz w:val="16"/>
                <w:szCs w:val="16"/>
              </w:rPr>
              <w:t>Provide Diagrams.</w:t>
            </w:r>
          </w:p>
        </w:tc>
      </w:tr>
      <w:tr w:rsidR="00E24E63" w:rsidRPr="00154E43" w14:paraId="31C01DC2" w14:textId="77777777" w:rsidTr="00AD46DE">
        <w:trPr>
          <w:trHeight w:val="7771"/>
        </w:trPr>
        <w:tc>
          <w:tcPr>
            <w:tcW w:w="10485" w:type="dxa"/>
          </w:tcPr>
          <w:p w14:paraId="42FAFCC6" w14:textId="77777777" w:rsidR="00E24E63" w:rsidRPr="00154E43" w:rsidRDefault="00E24E63" w:rsidP="00BA2E98">
            <w:pPr>
              <w:tabs>
                <w:tab w:val="left" w:pos="540"/>
                <w:tab w:val="left" w:pos="1080"/>
              </w:tabs>
              <w:rPr>
                <w:rFonts w:ascii="Avenir Next LT Pro" w:hAnsi="Avenir Next LT Pro" w:cs="Arial"/>
                <w:b/>
                <w:bCs/>
                <w:sz w:val="20"/>
                <w:szCs w:val="20"/>
              </w:rPr>
            </w:pPr>
          </w:p>
        </w:tc>
      </w:tr>
      <w:bookmarkEnd w:id="0"/>
    </w:tbl>
    <w:p w14:paraId="1009D062" w14:textId="1D7E8E30" w:rsidR="00A3057E" w:rsidRPr="00154E43" w:rsidRDefault="00A3057E" w:rsidP="00A3057E">
      <w:pPr>
        <w:pStyle w:val="NoSpacing"/>
        <w:rPr>
          <w:rFonts w:ascii="Avenir Next LT Pro" w:hAnsi="Avenir Next LT Pro" w:cs="Arial"/>
          <w:b/>
          <w:sz w:val="20"/>
          <w:szCs w:val="20"/>
          <w:lang w:val="en-US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390"/>
        <w:gridCol w:w="6095"/>
      </w:tblGrid>
      <w:tr w:rsidR="00D34374" w:rsidRPr="00154E43" w14:paraId="298A3ABA" w14:textId="77777777" w:rsidTr="00AD46DE">
        <w:trPr>
          <w:trHeight w:val="425"/>
        </w:trPr>
        <w:tc>
          <w:tcPr>
            <w:tcW w:w="4390" w:type="dxa"/>
            <w:shd w:val="clear" w:color="auto" w:fill="2B2A29"/>
            <w:vAlign w:val="center"/>
          </w:tcPr>
          <w:p w14:paraId="179DFDAD" w14:textId="77777777" w:rsidR="00D34374" w:rsidRPr="00154E43" w:rsidRDefault="00D34374" w:rsidP="00BA2E98">
            <w:pPr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Form Completed By:</w:t>
            </w:r>
          </w:p>
        </w:tc>
        <w:tc>
          <w:tcPr>
            <w:tcW w:w="6095" w:type="dxa"/>
            <w:vAlign w:val="center"/>
          </w:tcPr>
          <w:p w14:paraId="2319A2E0" w14:textId="77777777" w:rsidR="00D34374" w:rsidRPr="00154E43" w:rsidRDefault="00D34374" w:rsidP="00BA2E98">
            <w:pPr>
              <w:rPr>
                <w:rFonts w:ascii="Avenir Next LT Pro" w:hAnsi="Avenir Next LT Pro"/>
                <w:lang w:val="en-US"/>
              </w:rPr>
            </w:pPr>
          </w:p>
        </w:tc>
      </w:tr>
      <w:tr w:rsidR="00D34374" w:rsidRPr="00154E43" w14:paraId="7E8CB149" w14:textId="77777777" w:rsidTr="00AD46DE">
        <w:trPr>
          <w:trHeight w:val="425"/>
        </w:trPr>
        <w:tc>
          <w:tcPr>
            <w:tcW w:w="4390" w:type="dxa"/>
            <w:shd w:val="clear" w:color="auto" w:fill="2B2A29"/>
            <w:vAlign w:val="center"/>
          </w:tcPr>
          <w:p w14:paraId="36FBB2C2" w14:textId="77777777" w:rsidR="00D34374" w:rsidRPr="00154E43" w:rsidRDefault="00D34374" w:rsidP="00BA2E98">
            <w:pPr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Name of Person Requiring PEEP</w:t>
            </w:r>
          </w:p>
        </w:tc>
        <w:tc>
          <w:tcPr>
            <w:tcW w:w="6095" w:type="dxa"/>
            <w:vAlign w:val="center"/>
          </w:tcPr>
          <w:p w14:paraId="7105975D" w14:textId="77777777" w:rsidR="00D34374" w:rsidRPr="00154E43" w:rsidRDefault="00D34374" w:rsidP="00BA2E98">
            <w:pPr>
              <w:rPr>
                <w:rFonts w:ascii="Avenir Next LT Pro" w:hAnsi="Avenir Next LT Pro"/>
                <w:lang w:val="en-US"/>
              </w:rPr>
            </w:pPr>
          </w:p>
        </w:tc>
      </w:tr>
      <w:tr w:rsidR="00D34374" w:rsidRPr="00154E43" w14:paraId="0CCD44F1" w14:textId="77777777" w:rsidTr="00AD46DE">
        <w:trPr>
          <w:trHeight w:val="425"/>
        </w:trPr>
        <w:tc>
          <w:tcPr>
            <w:tcW w:w="4390" w:type="dxa"/>
            <w:shd w:val="clear" w:color="auto" w:fill="2B2A29"/>
            <w:vAlign w:val="center"/>
          </w:tcPr>
          <w:p w14:paraId="767A29F0" w14:textId="77777777" w:rsidR="00D34374" w:rsidRPr="00154E43" w:rsidRDefault="00D34374" w:rsidP="00BA2E98">
            <w:pPr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Signature of Person Requiring PEEP</w:t>
            </w:r>
          </w:p>
        </w:tc>
        <w:tc>
          <w:tcPr>
            <w:tcW w:w="6095" w:type="dxa"/>
            <w:vAlign w:val="center"/>
          </w:tcPr>
          <w:p w14:paraId="47A7D618" w14:textId="77777777" w:rsidR="00D34374" w:rsidRPr="00154E43" w:rsidRDefault="00D34374" w:rsidP="00BA2E98">
            <w:pPr>
              <w:rPr>
                <w:rFonts w:ascii="Avenir Next LT Pro" w:hAnsi="Avenir Next LT Pro"/>
                <w:lang w:val="en-US"/>
              </w:rPr>
            </w:pPr>
          </w:p>
        </w:tc>
      </w:tr>
      <w:tr w:rsidR="00D34374" w:rsidRPr="00154E43" w14:paraId="1F111D8C" w14:textId="77777777" w:rsidTr="00AD46DE">
        <w:trPr>
          <w:trHeight w:val="425"/>
        </w:trPr>
        <w:tc>
          <w:tcPr>
            <w:tcW w:w="4390" w:type="dxa"/>
            <w:shd w:val="clear" w:color="auto" w:fill="2B2A29"/>
            <w:vAlign w:val="center"/>
          </w:tcPr>
          <w:p w14:paraId="39DA8C72" w14:textId="77777777" w:rsidR="00D34374" w:rsidRPr="00154E43" w:rsidRDefault="00D34374" w:rsidP="00BA2E98">
            <w:pPr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PEEP Will Require Review On (DDMMYY)</w:t>
            </w:r>
          </w:p>
        </w:tc>
        <w:tc>
          <w:tcPr>
            <w:tcW w:w="6095" w:type="dxa"/>
            <w:vAlign w:val="center"/>
          </w:tcPr>
          <w:p w14:paraId="104AC26A" w14:textId="77777777" w:rsidR="00D34374" w:rsidRPr="00154E43" w:rsidRDefault="00D34374" w:rsidP="00BA2E98">
            <w:pPr>
              <w:rPr>
                <w:rFonts w:ascii="Avenir Next LT Pro" w:hAnsi="Avenir Next LT Pro"/>
                <w:lang w:val="en-US"/>
              </w:rPr>
            </w:pPr>
          </w:p>
        </w:tc>
      </w:tr>
      <w:tr w:rsidR="00D34374" w:rsidRPr="00154E43" w14:paraId="17A82060" w14:textId="77777777" w:rsidTr="00AD46DE">
        <w:trPr>
          <w:trHeight w:val="425"/>
        </w:trPr>
        <w:tc>
          <w:tcPr>
            <w:tcW w:w="4390" w:type="dxa"/>
            <w:shd w:val="clear" w:color="auto" w:fill="2B2A29"/>
            <w:vAlign w:val="center"/>
          </w:tcPr>
          <w:p w14:paraId="6EA750CF" w14:textId="6C5C26BA" w:rsidR="00D34374" w:rsidRPr="00154E43" w:rsidRDefault="00D34374" w:rsidP="00BA2E98">
            <w:pPr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154E43">
              <w:rPr>
                <w:rFonts w:ascii="Avenir Next LT Pro" w:hAnsi="Avenir Next LT Pro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Please Return This Completed Form To</w:t>
            </w:r>
          </w:p>
        </w:tc>
        <w:tc>
          <w:tcPr>
            <w:tcW w:w="6095" w:type="dxa"/>
            <w:vAlign w:val="center"/>
          </w:tcPr>
          <w:p w14:paraId="23D403F2" w14:textId="77777777" w:rsidR="00D34374" w:rsidRPr="00154E43" w:rsidRDefault="00D34374" w:rsidP="00BA2E98">
            <w:pPr>
              <w:rPr>
                <w:rFonts w:ascii="Avenir Next LT Pro" w:hAnsi="Avenir Next LT Pro"/>
                <w:lang w:val="en-US"/>
              </w:rPr>
            </w:pPr>
          </w:p>
        </w:tc>
      </w:tr>
    </w:tbl>
    <w:p w14:paraId="1B2196CA" w14:textId="77777777" w:rsidR="00D34374" w:rsidRPr="008D3AC3" w:rsidRDefault="00D34374" w:rsidP="00A3057E">
      <w:pPr>
        <w:pStyle w:val="NoSpacing"/>
        <w:rPr>
          <w:rFonts w:ascii="Arial" w:hAnsi="Arial" w:cs="Arial"/>
          <w:b/>
          <w:sz w:val="20"/>
          <w:szCs w:val="20"/>
          <w:lang w:val="en-US"/>
        </w:rPr>
      </w:pPr>
    </w:p>
    <w:sectPr w:rsidR="00D34374" w:rsidRPr="008D3AC3" w:rsidSect="00AD46D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587" w:right="707" w:bottom="567" w:left="709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EFEB3" w14:textId="77777777" w:rsidR="00E2753B" w:rsidRDefault="00E2753B" w:rsidP="000C55E8">
      <w:pPr>
        <w:spacing w:after="0" w:line="240" w:lineRule="auto"/>
      </w:pPr>
      <w:r>
        <w:separator/>
      </w:r>
    </w:p>
  </w:endnote>
  <w:endnote w:type="continuationSeparator" w:id="0">
    <w:p w14:paraId="2535E252" w14:textId="77777777" w:rsidR="00E2753B" w:rsidRDefault="00E2753B" w:rsidP="000C55E8">
      <w:pPr>
        <w:spacing w:after="0" w:line="240" w:lineRule="auto"/>
      </w:pPr>
      <w:r>
        <w:continuationSeparator/>
      </w:r>
    </w:p>
  </w:endnote>
  <w:endnote w:type="continuationNotice" w:id="1">
    <w:p w14:paraId="464318FA" w14:textId="77777777" w:rsidR="00E2753B" w:rsidRDefault="00E275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venir Nex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7CBB4" w14:textId="77777777" w:rsidR="00D11A12" w:rsidRDefault="00D11A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31DAF" w14:textId="7508BBC6" w:rsidR="008B3BB7" w:rsidRDefault="00154E43">
    <w:pPr>
      <w:pStyle w:val="Footer"/>
    </w:pPr>
    <w:r w:rsidRPr="00154E43">
      <w:rPr>
        <w:rFonts w:ascii="Avenir Next LT Pro" w:eastAsia="Avenir Next LT Pro" w:hAnsi="Avenir Next LT Pro" w:cs="Open Sans"/>
        <w:noProof/>
        <w:color w:val="373635"/>
        <w:lang w:eastAsia="en-GB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6B188121" wp14:editId="4FC30227">
              <wp:simplePos x="0" y="0"/>
              <wp:positionH relativeFrom="column">
                <wp:posOffset>-443865</wp:posOffset>
              </wp:positionH>
              <wp:positionV relativeFrom="paragraph">
                <wp:posOffset>5715</wp:posOffset>
              </wp:positionV>
              <wp:extent cx="7541260" cy="913765"/>
              <wp:effectExtent l="0" t="0" r="2540" b="635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1260" cy="913765"/>
                        <a:chOff x="0" y="0"/>
                        <a:chExt cx="7541260" cy="913765"/>
                      </a:xfrm>
                    </wpg:grpSpPr>
                    <wps:wsp>
                      <wps:cNvPr id="36" name="Rounded Rectangle 36"/>
                      <wps:cNvSpPr/>
                      <wps:spPr>
                        <a:xfrm>
                          <a:off x="0" y="0"/>
                          <a:ext cx="7541260" cy="913765"/>
                        </a:xfrm>
                        <a:prstGeom prst="roundRect">
                          <a:avLst>
                            <a:gd name="adj" fmla="val 30000"/>
                          </a:avLst>
                        </a:prstGeom>
                        <a:gradFill>
                          <a:gsLst>
                            <a:gs pos="100000">
                              <a:srgbClr val="F39200"/>
                            </a:gs>
                            <a:gs pos="0">
                              <a:srgbClr val="E6007E">
                                <a:shade val="100000"/>
                                <a:satMod val="115000"/>
                              </a:srgbClr>
                            </a:gs>
                          </a:gsLst>
                          <a:lin ang="0" scaled="0"/>
                        </a:gra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Text Box 37"/>
                      <wps:cNvSpPr txBox="1"/>
                      <wps:spPr>
                        <a:xfrm>
                          <a:off x="629729" y="172528"/>
                          <a:ext cx="1078467" cy="2253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6EAB6B" w14:textId="77777777" w:rsidR="00154E43" w:rsidRPr="00154E43" w:rsidRDefault="00154E43" w:rsidP="00154E43">
                            <w:pPr>
                              <w:rPr>
                                <w:b/>
                                <w:bCs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154E43">
                              <w:rPr>
                                <w:b/>
                                <w:bCs/>
                                <w:color w:val="FFFFFF"/>
                                <w:sz w:val="20"/>
                                <w:szCs w:val="20"/>
                              </w:rPr>
                              <w:t>0345 234 040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Text Box 38"/>
                      <wps:cNvSpPr txBox="1"/>
                      <wps:spPr>
                        <a:xfrm>
                          <a:off x="1984076" y="155275"/>
                          <a:ext cx="986179" cy="2312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B30681" w14:textId="789F8DDC" w:rsidR="00154E43" w:rsidRPr="00154E43" w:rsidRDefault="00154E43" w:rsidP="00154E43">
                            <w:pPr>
                              <w:rPr>
                                <w:b/>
                                <w:bCs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154E43">
                              <w:rPr>
                                <w:b/>
                                <w:bCs/>
                                <w:color w:val="FFFFFF"/>
                                <w:sz w:val="20"/>
                                <w:szCs w:val="20"/>
                              </w:rPr>
                              <w:t>citation.co.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Text Box 45"/>
                      <wps:cNvSpPr txBox="1"/>
                      <wps:spPr>
                        <a:xfrm>
                          <a:off x="4629150" y="120769"/>
                          <a:ext cx="2743836" cy="3448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0D6C83" w14:textId="1C123313" w:rsidR="00154E43" w:rsidRPr="00154E43" w:rsidRDefault="00154E43" w:rsidP="00154E43">
                            <w:pPr>
                              <w:rPr>
                                <w:rFonts w:ascii="Avenir Next LT Pro" w:hAnsi="Avenir Next LT Pro"/>
                                <w:color w:val="FFFFFF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Graphic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4680" y="172528"/>
                          <a:ext cx="87630" cy="141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48574" y="172528"/>
                          <a:ext cx="107950" cy="1435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B188121" id="Group 5" o:spid="_x0000_s1026" style="position:absolute;margin-left:-34.95pt;margin-top:.45pt;width:593.8pt;height:71.95pt;z-index:251658243" coordsize="75412,913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">
              <v:roundrect id="Rounded Rectangle 36" o:spid="_x0000_s1027" style="position:absolute;width:75412;height:9137;visibility:visible;mso-wrap-style:square;v-text-anchor:middle" arcsize="1966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" fillcolor="#f70080" stroked="f" strokeweight="1pt">
                <v:fill color2="#f39200" angle="90" focus="100%" type="gradient">
                  <o:fill v:ext="view" type="gradientUnscaled"/>
                </v:fill>
                <v:stroke joinstyle="miter"/>
              </v:round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8" type="#_x0000_t202" style="position:absolute;left:6297;top:1725;width:10784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" filled="f" stroked="f" strokeweight=".5pt">
                <v:textbox inset="0,0,0,0">
                  <w:txbxContent>
                    <w:p w14:paraId="446EAB6B" w14:textId="77777777" w:rsidR="00154E43" w:rsidRPr="00154E43" w:rsidRDefault="00154E43" w:rsidP="00154E43">
                      <w:pPr>
                        <w:rPr>
                          <w:b/>
                          <w:bCs/>
                          <w:color w:val="FFFFFF"/>
                          <w:sz w:val="20"/>
                          <w:szCs w:val="20"/>
                        </w:rPr>
                      </w:pPr>
                      <w:r w:rsidRPr="00154E43">
                        <w:rPr>
                          <w:b/>
                          <w:bCs/>
                          <w:color w:val="FFFFFF"/>
                          <w:sz w:val="20"/>
                          <w:szCs w:val="20"/>
                        </w:rPr>
                        <w:t>0345 234 04040</w:t>
                      </w:r>
                    </w:p>
                  </w:txbxContent>
                </v:textbox>
              </v:shape>
              <v:shape id="Text Box 38" o:spid="_x0000_s1029" type="#_x0000_t202" style="position:absolute;left:19840;top:1552;width:9862;height:2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cswwAAANsAAAAPAAAAZHJzL2Rvd25yZXYueG1sRE9NT8JA&#10;EL2b+B82Y+JNtk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WVMHLMMAAADbAAAADwAA&#10;AAAAAAAAAAAAAAAHAgAAZHJzL2Rvd25yZXYueG1sUEsFBgAAAAADAAMAtwAAAPcCAAAAAA==&#10;" filled="f" stroked="f" strokeweight=".5pt">
                <v:textbox inset="0,0,0,0">
                  <w:txbxContent>
                    <w:p w14:paraId="64B30681" w14:textId="789F8DDC" w:rsidR="00154E43" w:rsidRPr="00154E43" w:rsidRDefault="00154E43" w:rsidP="00154E43">
                      <w:pPr>
                        <w:rPr>
                          <w:b/>
                          <w:bCs/>
                          <w:color w:val="FFFFFF"/>
                          <w:sz w:val="20"/>
                          <w:szCs w:val="20"/>
                        </w:rPr>
                      </w:pPr>
                      <w:r w:rsidRPr="00154E43">
                        <w:rPr>
                          <w:b/>
                          <w:bCs/>
                          <w:color w:val="FFFFFF"/>
                          <w:sz w:val="20"/>
                          <w:szCs w:val="20"/>
                        </w:rPr>
                        <w:t>citation.co.uk</w:t>
                      </w:r>
                    </w:p>
                  </w:txbxContent>
                </v:textbox>
              </v:shape>
              <v:shape id="Text Box 45" o:spid="_x0000_s1030" type="#_x0000_t202" style="position:absolute;left:46291;top:1207;width:27438;height:3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<v:textbox>
                  <w:txbxContent>
                    <w:p w14:paraId="430D6C83" w14:textId="1C123313" w:rsidR="00154E43" w:rsidRPr="00154E43" w:rsidRDefault="00154E43" w:rsidP="00154E43">
                      <w:pPr>
                        <w:rPr>
                          <w:rFonts w:ascii="Avenir Next LT Pro" w:hAnsi="Avenir Next LT Pro"/>
                          <w:color w:val="FFFFFF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31" type="#_x0000_t75" style="position:absolute;left:18546;top:1725;width:877;height:1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">
                <v:imagedata r:id="rId5" o:title=""/>
              </v:shape>
              <v:shape id="Graphic 4" o:spid="_x0000_s1032" type="#_x0000_t75" style="position:absolute;left:4485;top:1725;width:1080;height:1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">
                <v:imagedata r:id="rId6" o:title=""/>
              </v:shape>
            </v:group>
          </w:pict>
        </mc:Fallback>
      </mc:AlternateContent>
    </w:r>
    <w:r w:rsidR="00EF37AA">
      <w:rPr>
        <w:rFonts w:ascii="Avenir Next LT Pro" w:hAnsi="Avenir Next LT Pro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514A110" wp14:editId="22590460">
              <wp:simplePos x="0" y="0"/>
              <wp:positionH relativeFrom="column">
                <wp:posOffset>3847171</wp:posOffset>
              </wp:positionH>
              <wp:positionV relativeFrom="paragraph">
                <wp:posOffset>226122</wp:posOffset>
              </wp:positionV>
              <wp:extent cx="2865863" cy="190500"/>
              <wp:effectExtent l="0" t="0" r="0" b="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65863" cy="190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1C0592A" w14:textId="3CC78547" w:rsidR="00EF37AA" w:rsidRPr="00EF37AA" w:rsidRDefault="00D34374" w:rsidP="00EF37AA">
                          <w:pPr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2"/>
                              <w:szCs w:val="12"/>
                            </w:rPr>
                            <w:t xml:space="preserve">Version </w:t>
                          </w:r>
                          <w:r w:rsidR="00A32134">
                            <w:rPr>
                              <w:rFonts w:ascii="Arial" w:hAnsi="Arial" w:cs="Arial"/>
                              <w:color w:val="FFFFFF" w:themeColor="background1"/>
                              <w:sz w:val="12"/>
                              <w:szCs w:val="12"/>
                            </w:rPr>
                            <w:t>3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2"/>
                              <w:szCs w:val="12"/>
                            </w:rPr>
                            <w:t xml:space="preserve"> – November 2021 –</w:t>
                          </w:r>
                          <w:r w:rsidR="006E3450">
                            <w:rPr>
                              <w:rFonts w:ascii="Arial" w:hAnsi="Arial" w:cs="Arial"/>
                              <w:color w:val="FFFFFF" w:themeColor="background1"/>
                              <w:sz w:val="12"/>
                              <w:szCs w:val="12"/>
                            </w:rPr>
                            <w:t xml:space="preserve">20211108-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2"/>
                              <w:szCs w:val="12"/>
                            </w:rPr>
                            <w:t>KS-ER-MJB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 w14:anchorId="4514A110" id="Text Box 15" o:spid="_x0000_s1034" type="#_x0000_t202" style="position:absolute;margin-left:302.95pt;margin-top:17.8pt;width:225.65pt;height: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" filled="f" stroked="f" strokeweight=".5pt">
              <v:textbox>
                <w:txbxContent>
                  <w:p w14:paraId="71C0592A" w14:textId="3CC78547" w:rsidR="00EF37AA" w:rsidRPr="00EF37AA" w:rsidRDefault="00D34374" w:rsidP="00EF37AA">
                    <w:pPr>
                      <w:jc w:val="right"/>
                      <w:rPr>
                        <w:rFonts w:ascii="Arial" w:hAnsi="Arial" w:cs="Arial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12"/>
                        <w:szCs w:val="12"/>
                      </w:rPr>
                      <w:t xml:space="preserve">Version </w:t>
                    </w:r>
                    <w:r w:rsidR="00A32134">
                      <w:rPr>
                        <w:rFonts w:ascii="Arial" w:hAnsi="Arial" w:cs="Arial"/>
                        <w:color w:val="FFFFFF" w:themeColor="background1"/>
                        <w:sz w:val="12"/>
                        <w:szCs w:val="12"/>
                      </w:rPr>
                      <w:t>3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2"/>
                        <w:szCs w:val="12"/>
                      </w:rPr>
                      <w:t xml:space="preserve"> – November 2021 –</w:t>
                    </w:r>
                    <w:r w:rsidR="006E3450">
                      <w:rPr>
                        <w:rFonts w:ascii="Arial" w:hAnsi="Arial" w:cs="Arial"/>
                        <w:color w:val="FFFFFF" w:themeColor="background1"/>
                        <w:sz w:val="12"/>
                        <w:szCs w:val="12"/>
                      </w:rPr>
                      <w:t xml:space="preserve">20211108-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2"/>
                        <w:szCs w:val="12"/>
                      </w:rPr>
                      <w:t>KS-ER-MJB</w:t>
                    </w:r>
                  </w:p>
                </w:txbxContent>
              </v:textbox>
            </v:shape>
          </w:pict>
        </mc:Fallback>
      </mc:AlternateContent>
    </w:r>
    <w:r w:rsidR="009810A6">
      <w:rPr>
        <w:rFonts w:ascii="Avenir Next LT Pro" w:hAnsi="Avenir Next LT Pro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3977C38" wp14:editId="1D63ECD7">
              <wp:simplePos x="0" y="0"/>
              <wp:positionH relativeFrom="column">
                <wp:posOffset>1727479</wp:posOffset>
              </wp:positionH>
              <wp:positionV relativeFrom="paragraph">
                <wp:posOffset>164465</wp:posOffset>
              </wp:positionV>
              <wp:extent cx="1371600" cy="35623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71600" cy="3562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1A5C85" w14:textId="59A3953E" w:rsidR="009810A6" w:rsidRPr="009810A6" w:rsidRDefault="009810A6" w:rsidP="009810A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citation.co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63977C38" id="Text Box 9" o:spid="_x0000_s1028" type="#_x0000_t202" style="position:absolute;margin-left:136pt;margin-top:12.95pt;width:108pt;height:2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" filled="f" stroked="f" strokeweight=".5pt">
              <v:textbox>
                <w:txbxContent>
                  <w:p w14:paraId="521A5C85" w14:textId="59A3953E" w:rsidR="009810A6" w:rsidRPr="009810A6" w:rsidRDefault="009810A6" w:rsidP="009810A6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citation.co.uk</w:t>
                    </w:r>
                  </w:p>
                </w:txbxContent>
              </v:textbox>
            </v:shape>
          </w:pict>
        </mc:Fallback>
      </mc:AlternateContent>
    </w:r>
    <w:r w:rsidR="009810A6">
      <w:rPr>
        <w:rFonts w:ascii="Avenir Next LT Pro" w:hAnsi="Avenir Next LT Pro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5D121E9" wp14:editId="4F3F81B2">
              <wp:simplePos x="0" y="0"/>
              <wp:positionH relativeFrom="column">
                <wp:posOffset>128270</wp:posOffset>
              </wp:positionH>
              <wp:positionV relativeFrom="paragraph">
                <wp:posOffset>163830</wp:posOffset>
              </wp:positionV>
              <wp:extent cx="1371600" cy="356235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71600" cy="3562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7F711BA" w14:textId="77777777" w:rsidR="009810A6" w:rsidRPr="009810A6" w:rsidRDefault="009810A6" w:rsidP="009810A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9810A6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0345 844 484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55D121E9" id="Text Box 7" o:spid="_x0000_s1029" type="#_x0000_t202" style="position:absolute;margin-left:10.1pt;margin-top:12.9pt;width:108pt;height:28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" filled="f" stroked="f" strokeweight=".5pt">
              <v:textbox>
                <w:txbxContent>
                  <w:p w14:paraId="07F711BA" w14:textId="77777777" w:rsidR="009810A6" w:rsidRPr="009810A6" w:rsidRDefault="009810A6" w:rsidP="009810A6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9810A6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0345 844 4848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9A8E8" w14:textId="77777777" w:rsidR="00D11A12" w:rsidRDefault="00D11A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684FB" w14:textId="77777777" w:rsidR="00E2753B" w:rsidRDefault="00E2753B" w:rsidP="000C55E8">
      <w:pPr>
        <w:spacing w:after="0" w:line="240" w:lineRule="auto"/>
      </w:pPr>
      <w:r>
        <w:separator/>
      </w:r>
    </w:p>
  </w:footnote>
  <w:footnote w:type="continuationSeparator" w:id="0">
    <w:p w14:paraId="5F6DE04F" w14:textId="77777777" w:rsidR="00E2753B" w:rsidRDefault="00E2753B" w:rsidP="000C55E8">
      <w:pPr>
        <w:spacing w:after="0" w:line="240" w:lineRule="auto"/>
      </w:pPr>
      <w:r>
        <w:continuationSeparator/>
      </w:r>
    </w:p>
  </w:footnote>
  <w:footnote w:type="continuationNotice" w:id="1">
    <w:p w14:paraId="48E40F8C" w14:textId="77777777" w:rsidR="00E2753B" w:rsidRDefault="00E275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16C7A" w14:textId="77777777" w:rsidR="00D11A12" w:rsidRDefault="00D11A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6681" w14:textId="77777777" w:rsidR="002032C3" w:rsidRDefault="002032C3" w:rsidP="008577F4">
    <w:pPr>
      <w:tabs>
        <w:tab w:val="left" w:pos="3260"/>
        <w:tab w:val="left" w:pos="3451"/>
        <w:tab w:val="left" w:pos="3967"/>
        <w:tab w:val="left" w:pos="4877"/>
        <w:tab w:val="center" w:pos="5197"/>
      </w:tabs>
      <w:spacing w:after="0" w:line="240" w:lineRule="auto"/>
      <w:ind w:right="-754"/>
      <w:outlineLvl w:val="0"/>
      <w:rPr>
        <w:rFonts w:ascii="Avenir Next LT Pro" w:eastAsia="Times New Roman" w:hAnsi="Avenir Next LT Pro" w:cs="Open Sans"/>
        <w:b/>
        <w:bCs/>
        <w:noProof/>
        <w:color w:val="E6007E"/>
        <w:sz w:val="40"/>
        <w:szCs w:val="40"/>
        <w:lang w:eastAsia="en-GB"/>
        <w14:textFill>
          <w14:gradFill>
            <w14:gsLst>
              <w14:gs w14:pos="100000">
                <w14:srgbClr w14:val="F39200"/>
              </w14:gs>
              <w14:gs w14:pos="0">
                <w14:srgbClr w14:val="E6007E">
                  <w14:shade w14:val="100000"/>
                  <w14:satMod w14:val="115000"/>
                </w14:srgbClr>
              </w14:gs>
            </w14:gsLst>
            <w14:lin w14:ang="0" w14:scaled="0"/>
          </w14:gradFill>
        </w14:textFill>
      </w:rPr>
    </w:pPr>
    <w:r w:rsidRPr="002032C3">
      <w:rPr>
        <w:rFonts w:ascii="Avenir Next LT Pro" w:eastAsia="Times New Roman" w:hAnsi="Avenir Next LT Pro" w:cs="Open Sans"/>
        <w:b/>
        <w:bCs/>
        <w:noProof/>
        <w:color w:val="E6007E"/>
        <w:sz w:val="18"/>
        <w:szCs w:val="18"/>
        <w:lang w:eastAsia="en-GB"/>
        <w14:textFill>
          <w14:gradFill>
            <w14:gsLst>
              <w14:gs w14:pos="100000">
                <w14:srgbClr w14:val="F39200"/>
              </w14:gs>
              <w14:gs w14:pos="0">
                <w14:srgbClr w14:val="E6007E">
                  <w14:shade w14:val="100000"/>
                  <w14:satMod w14:val="115000"/>
                </w14:srgbClr>
              </w14:gs>
            </w14:gsLst>
            <w14:lin w14:ang="0" w14:scaled="0"/>
          </w14:gradFill>
        </w14:textFill>
      </w:rPr>
      <w:drawing>
        <wp:anchor distT="0" distB="0" distL="114300" distR="114300" simplePos="0" relativeHeight="251658244" behindDoc="0" locked="0" layoutInCell="1" allowOverlap="1" wp14:anchorId="43AC6EBE" wp14:editId="49213F32">
          <wp:simplePos x="0" y="0"/>
          <wp:positionH relativeFrom="column">
            <wp:posOffset>5111369</wp:posOffset>
          </wp:positionH>
          <wp:positionV relativeFrom="paragraph">
            <wp:posOffset>-132588</wp:posOffset>
          </wp:positionV>
          <wp:extent cx="1514475" cy="414655"/>
          <wp:effectExtent l="0" t="0" r="0" b="4445"/>
          <wp:wrapNone/>
          <wp:docPr id="13" name="Picture 1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" name="Picture 57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414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venir Next LT Pro" w:eastAsia="Times New Roman" w:hAnsi="Avenir Next LT Pro" w:cs="Open Sans"/>
        <w:b/>
        <w:bCs/>
        <w:noProof/>
        <w:color w:val="E6007E"/>
        <w:sz w:val="40"/>
        <w:szCs w:val="40"/>
        <w:lang w:eastAsia="en-GB"/>
        <w14:textFill>
          <w14:gradFill>
            <w14:gsLst>
              <w14:gs w14:pos="100000">
                <w14:srgbClr w14:val="F39200"/>
              </w14:gs>
              <w14:gs w14:pos="0">
                <w14:srgbClr w14:val="E6007E">
                  <w14:shade w14:val="100000"/>
                  <w14:satMod w14:val="115000"/>
                </w14:srgbClr>
              </w14:gs>
            </w14:gsLst>
            <w14:lin w14:ang="0" w14:scaled="0"/>
          </w14:gradFill>
        </w14:textFill>
      </w:rPr>
      <w:t xml:space="preserve">Personal Emergency Evacuation Plan </w:t>
    </w:r>
  </w:p>
  <w:p w14:paraId="6FD22700" w14:textId="27B1F0B0" w:rsidR="00D97D9C" w:rsidRPr="00D66D5F" w:rsidRDefault="002032C3" w:rsidP="002032C3">
    <w:pPr>
      <w:tabs>
        <w:tab w:val="left" w:pos="3260"/>
        <w:tab w:val="left" w:pos="3451"/>
        <w:tab w:val="left" w:pos="3967"/>
        <w:tab w:val="left" w:pos="4877"/>
        <w:tab w:val="center" w:pos="5197"/>
      </w:tabs>
      <w:spacing w:after="240" w:line="240" w:lineRule="auto"/>
      <w:ind w:right="-755"/>
      <w:outlineLvl w:val="0"/>
      <w:rPr>
        <w:rFonts w:ascii="Avenir Next" w:eastAsia="Times New Roman" w:hAnsi="Avenir Next" w:cs="Open Sans"/>
        <w:b/>
        <w:bCs/>
        <w:noProof/>
        <w:color w:val="E6007E"/>
        <w:sz w:val="12"/>
        <w:szCs w:val="12"/>
        <w:lang w:eastAsia="en-GB"/>
        <w14:textFill>
          <w14:gradFill>
            <w14:gsLst>
              <w14:gs w14:pos="100000">
                <w14:srgbClr w14:val="F39200"/>
              </w14:gs>
              <w14:gs w14:pos="0">
                <w14:srgbClr w14:val="E6007E">
                  <w14:shade w14:val="100000"/>
                  <w14:satMod w14:val="115000"/>
                </w14:srgbClr>
              </w14:gs>
            </w14:gsLst>
            <w14:lin w14:ang="0" w14:scaled="0"/>
          </w14:gradFill>
        </w14:textFill>
      </w:rPr>
    </w:pPr>
    <w:r w:rsidRPr="00D66D5F">
      <w:rPr>
        <w:rFonts w:ascii="Avenir Next LT Pro" w:eastAsia="Times New Roman" w:hAnsi="Avenir Next LT Pro" w:cs="Open Sans"/>
        <w:b/>
        <w:bCs/>
        <w:noProof/>
        <w:color w:val="E6007E"/>
        <w:sz w:val="40"/>
        <w:szCs w:val="40"/>
        <w:lang w:eastAsia="en-GB"/>
        <w14:textFill>
          <w14:gradFill>
            <w14:gsLst>
              <w14:gs w14:pos="100000">
                <w14:srgbClr w14:val="F39200"/>
              </w14:gs>
              <w14:gs w14:pos="0">
                <w14:srgbClr w14:val="E6007E">
                  <w14:shade w14:val="100000"/>
                  <w14:satMod w14:val="115000"/>
                </w14:srgbClr>
              </w14:gs>
            </w14:gsLst>
            <w14:lin w14:ang="0" w14:scaled="0"/>
          </w14:gradFill>
        </w14:textFill>
      </w:rPr>
      <w:t>(PEEP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072AD" w14:textId="77777777" w:rsidR="00D11A12" w:rsidRDefault="00D11A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43B0A"/>
    <w:multiLevelType w:val="hybridMultilevel"/>
    <w:tmpl w:val="7DA6E7C2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0C37563C"/>
    <w:multiLevelType w:val="hybridMultilevel"/>
    <w:tmpl w:val="044E5E04"/>
    <w:lvl w:ilvl="0" w:tplc="1C986AD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637BA6"/>
    <w:multiLevelType w:val="hybridMultilevel"/>
    <w:tmpl w:val="85C8A9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745AA"/>
    <w:multiLevelType w:val="hybridMultilevel"/>
    <w:tmpl w:val="7B8629F4"/>
    <w:lvl w:ilvl="0" w:tplc="4944138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A3F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49C2A12"/>
    <w:multiLevelType w:val="hybridMultilevel"/>
    <w:tmpl w:val="5E207CC2"/>
    <w:lvl w:ilvl="0" w:tplc="A1CEDD6E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0131F"/>
    <w:multiLevelType w:val="hybridMultilevel"/>
    <w:tmpl w:val="879622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058B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217D22"/>
    <w:multiLevelType w:val="hybridMultilevel"/>
    <w:tmpl w:val="B18CFF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3556C6"/>
    <w:multiLevelType w:val="hybridMultilevel"/>
    <w:tmpl w:val="8CD8B6BC"/>
    <w:lvl w:ilvl="0" w:tplc="707815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CC0362"/>
    <w:multiLevelType w:val="hybridMultilevel"/>
    <w:tmpl w:val="0D549A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96929"/>
    <w:multiLevelType w:val="hybridMultilevel"/>
    <w:tmpl w:val="0D945CCE"/>
    <w:lvl w:ilvl="0" w:tplc="DEF2ABBA">
      <w:start w:val="1"/>
      <w:numFmt w:val="bullet"/>
      <w:lvlText w:val="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66621F"/>
    <w:multiLevelType w:val="hybridMultilevel"/>
    <w:tmpl w:val="172E7E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AA15F8"/>
    <w:multiLevelType w:val="hybridMultilevel"/>
    <w:tmpl w:val="EFFC16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D348D"/>
    <w:multiLevelType w:val="hybridMultilevel"/>
    <w:tmpl w:val="72E06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788175">
    <w:abstractNumId w:val="10"/>
  </w:num>
  <w:num w:numId="2" w16cid:durableId="1746221573">
    <w:abstractNumId w:val="13"/>
  </w:num>
  <w:num w:numId="3" w16cid:durableId="334068683">
    <w:abstractNumId w:val="12"/>
  </w:num>
  <w:num w:numId="4" w16cid:durableId="756025791">
    <w:abstractNumId w:val="3"/>
  </w:num>
  <w:num w:numId="5" w16cid:durableId="1297761494">
    <w:abstractNumId w:val="11"/>
  </w:num>
  <w:num w:numId="6" w16cid:durableId="1565336418">
    <w:abstractNumId w:val="5"/>
  </w:num>
  <w:num w:numId="7" w16cid:durableId="807086710">
    <w:abstractNumId w:val="8"/>
  </w:num>
  <w:num w:numId="8" w16cid:durableId="284968317">
    <w:abstractNumId w:val="0"/>
  </w:num>
  <w:num w:numId="9" w16cid:durableId="1073118768">
    <w:abstractNumId w:val="9"/>
  </w:num>
  <w:num w:numId="10" w16cid:durableId="1596943340">
    <w:abstractNumId w:val="6"/>
  </w:num>
  <w:num w:numId="11" w16cid:durableId="187061602">
    <w:abstractNumId w:val="1"/>
  </w:num>
  <w:num w:numId="12" w16cid:durableId="1947157891">
    <w:abstractNumId w:val="7"/>
  </w:num>
  <w:num w:numId="13" w16cid:durableId="809247126">
    <w:abstractNumId w:val="4"/>
  </w:num>
  <w:num w:numId="14" w16cid:durableId="20632907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720372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AVEWFqbmFkYWSjpKwanFxZn5eSAFRrUAlVUVvSwAAAA="/>
  </w:docVars>
  <w:rsids>
    <w:rsidRoot w:val="000C55E8"/>
    <w:rsid w:val="00001AA8"/>
    <w:rsid w:val="000020E2"/>
    <w:rsid w:val="000029EE"/>
    <w:rsid w:val="00005201"/>
    <w:rsid w:val="00020073"/>
    <w:rsid w:val="00025437"/>
    <w:rsid w:val="000259DE"/>
    <w:rsid w:val="00053558"/>
    <w:rsid w:val="000561C7"/>
    <w:rsid w:val="00060E49"/>
    <w:rsid w:val="00061001"/>
    <w:rsid w:val="00062693"/>
    <w:rsid w:val="00067820"/>
    <w:rsid w:val="00075C47"/>
    <w:rsid w:val="00082EA3"/>
    <w:rsid w:val="00085384"/>
    <w:rsid w:val="000A214E"/>
    <w:rsid w:val="000A548B"/>
    <w:rsid w:val="000B06F8"/>
    <w:rsid w:val="000B3164"/>
    <w:rsid w:val="000C55E8"/>
    <w:rsid w:val="000D6613"/>
    <w:rsid w:val="000E1594"/>
    <w:rsid w:val="000E1E80"/>
    <w:rsid w:val="000E6E80"/>
    <w:rsid w:val="000F0645"/>
    <w:rsid w:val="0011010B"/>
    <w:rsid w:val="00116635"/>
    <w:rsid w:val="0014140B"/>
    <w:rsid w:val="0014151E"/>
    <w:rsid w:val="00154E43"/>
    <w:rsid w:val="001659E0"/>
    <w:rsid w:val="001961CB"/>
    <w:rsid w:val="00197419"/>
    <w:rsid w:val="001A436E"/>
    <w:rsid w:val="001A4FFA"/>
    <w:rsid w:val="001A53DF"/>
    <w:rsid w:val="001B1CDC"/>
    <w:rsid w:val="001B4395"/>
    <w:rsid w:val="001C2419"/>
    <w:rsid w:val="001C6F08"/>
    <w:rsid w:val="001E3F04"/>
    <w:rsid w:val="001F4052"/>
    <w:rsid w:val="001F6A07"/>
    <w:rsid w:val="001F790B"/>
    <w:rsid w:val="0020209E"/>
    <w:rsid w:val="002032C3"/>
    <w:rsid w:val="00213486"/>
    <w:rsid w:val="00216CC9"/>
    <w:rsid w:val="00216FB1"/>
    <w:rsid w:val="00222684"/>
    <w:rsid w:val="00225EC1"/>
    <w:rsid w:val="0023305A"/>
    <w:rsid w:val="002459BB"/>
    <w:rsid w:val="00250AB1"/>
    <w:rsid w:val="0026007A"/>
    <w:rsid w:val="002603D4"/>
    <w:rsid w:val="0026116F"/>
    <w:rsid w:val="002726CC"/>
    <w:rsid w:val="002762B1"/>
    <w:rsid w:val="00281D42"/>
    <w:rsid w:val="0028321A"/>
    <w:rsid w:val="002847F6"/>
    <w:rsid w:val="00291525"/>
    <w:rsid w:val="00296734"/>
    <w:rsid w:val="002A2440"/>
    <w:rsid w:val="002B0F7F"/>
    <w:rsid w:val="002C2A3B"/>
    <w:rsid w:val="002C35B7"/>
    <w:rsid w:val="002C3FF9"/>
    <w:rsid w:val="002E1856"/>
    <w:rsid w:val="002F197A"/>
    <w:rsid w:val="002F1BE3"/>
    <w:rsid w:val="0030608E"/>
    <w:rsid w:val="00335881"/>
    <w:rsid w:val="003360BB"/>
    <w:rsid w:val="003559E0"/>
    <w:rsid w:val="00365849"/>
    <w:rsid w:val="00372983"/>
    <w:rsid w:val="00385D7C"/>
    <w:rsid w:val="003903EF"/>
    <w:rsid w:val="003928E9"/>
    <w:rsid w:val="003A2863"/>
    <w:rsid w:val="003A4119"/>
    <w:rsid w:val="003A6D97"/>
    <w:rsid w:val="003B211C"/>
    <w:rsid w:val="003B3E4A"/>
    <w:rsid w:val="003B6C96"/>
    <w:rsid w:val="003D0FF7"/>
    <w:rsid w:val="003D338C"/>
    <w:rsid w:val="003E1202"/>
    <w:rsid w:val="003E7465"/>
    <w:rsid w:val="003E78DB"/>
    <w:rsid w:val="003F01CE"/>
    <w:rsid w:val="003F1CFC"/>
    <w:rsid w:val="003F6B95"/>
    <w:rsid w:val="00400F8C"/>
    <w:rsid w:val="00401BA2"/>
    <w:rsid w:val="00406DC7"/>
    <w:rsid w:val="00417C89"/>
    <w:rsid w:val="00422097"/>
    <w:rsid w:val="004329F8"/>
    <w:rsid w:val="00432A1B"/>
    <w:rsid w:val="00433759"/>
    <w:rsid w:val="00436CF3"/>
    <w:rsid w:val="00450B6A"/>
    <w:rsid w:val="004573FC"/>
    <w:rsid w:val="00463223"/>
    <w:rsid w:val="00491D6C"/>
    <w:rsid w:val="00495128"/>
    <w:rsid w:val="004961E5"/>
    <w:rsid w:val="004B5BB1"/>
    <w:rsid w:val="004C2E8E"/>
    <w:rsid w:val="004D3538"/>
    <w:rsid w:val="004D6851"/>
    <w:rsid w:val="004E4C37"/>
    <w:rsid w:val="004F1DF9"/>
    <w:rsid w:val="004F204C"/>
    <w:rsid w:val="0050384B"/>
    <w:rsid w:val="00516911"/>
    <w:rsid w:val="00522F52"/>
    <w:rsid w:val="00526B4F"/>
    <w:rsid w:val="00535E94"/>
    <w:rsid w:val="005375C8"/>
    <w:rsid w:val="0054518C"/>
    <w:rsid w:val="00545BE8"/>
    <w:rsid w:val="005755D8"/>
    <w:rsid w:val="005A3372"/>
    <w:rsid w:val="005B23E5"/>
    <w:rsid w:val="005C07BC"/>
    <w:rsid w:val="005C1FF6"/>
    <w:rsid w:val="005C6562"/>
    <w:rsid w:val="005C7098"/>
    <w:rsid w:val="005E1240"/>
    <w:rsid w:val="005E1889"/>
    <w:rsid w:val="005E1AA2"/>
    <w:rsid w:val="005E4FCD"/>
    <w:rsid w:val="005E64B6"/>
    <w:rsid w:val="005F2B19"/>
    <w:rsid w:val="00600845"/>
    <w:rsid w:val="00605CDB"/>
    <w:rsid w:val="0062390A"/>
    <w:rsid w:val="00626A47"/>
    <w:rsid w:val="00626BAC"/>
    <w:rsid w:val="00643AB2"/>
    <w:rsid w:val="0065241B"/>
    <w:rsid w:val="00653A2F"/>
    <w:rsid w:val="00662057"/>
    <w:rsid w:val="00663BA5"/>
    <w:rsid w:val="00672B7D"/>
    <w:rsid w:val="006758F6"/>
    <w:rsid w:val="0068476E"/>
    <w:rsid w:val="006A7C04"/>
    <w:rsid w:val="006B07D2"/>
    <w:rsid w:val="006C3121"/>
    <w:rsid w:val="006C6608"/>
    <w:rsid w:val="006D3EF0"/>
    <w:rsid w:val="006E142E"/>
    <w:rsid w:val="006E3450"/>
    <w:rsid w:val="006E4161"/>
    <w:rsid w:val="006F6544"/>
    <w:rsid w:val="0070223A"/>
    <w:rsid w:val="0070415B"/>
    <w:rsid w:val="007235D7"/>
    <w:rsid w:val="007263DF"/>
    <w:rsid w:val="00742324"/>
    <w:rsid w:val="00742D0D"/>
    <w:rsid w:val="0074351A"/>
    <w:rsid w:val="007513DF"/>
    <w:rsid w:val="0075256B"/>
    <w:rsid w:val="00755307"/>
    <w:rsid w:val="00756EC3"/>
    <w:rsid w:val="00757DA5"/>
    <w:rsid w:val="007601FC"/>
    <w:rsid w:val="00773A4F"/>
    <w:rsid w:val="00773C69"/>
    <w:rsid w:val="0078210C"/>
    <w:rsid w:val="007828B4"/>
    <w:rsid w:val="00784A64"/>
    <w:rsid w:val="0078771F"/>
    <w:rsid w:val="007942C8"/>
    <w:rsid w:val="007A7FF2"/>
    <w:rsid w:val="007B1FCC"/>
    <w:rsid w:val="007E289A"/>
    <w:rsid w:val="007E3438"/>
    <w:rsid w:val="007F1341"/>
    <w:rsid w:val="007F3F23"/>
    <w:rsid w:val="00804BAD"/>
    <w:rsid w:val="008209EB"/>
    <w:rsid w:val="00832E93"/>
    <w:rsid w:val="008414D4"/>
    <w:rsid w:val="008527C4"/>
    <w:rsid w:val="008562E3"/>
    <w:rsid w:val="00856CBD"/>
    <w:rsid w:val="008577F4"/>
    <w:rsid w:val="008622CB"/>
    <w:rsid w:val="008661D9"/>
    <w:rsid w:val="008801F8"/>
    <w:rsid w:val="00887350"/>
    <w:rsid w:val="0089254B"/>
    <w:rsid w:val="00893B8F"/>
    <w:rsid w:val="008A32D7"/>
    <w:rsid w:val="008B2562"/>
    <w:rsid w:val="008B3BB7"/>
    <w:rsid w:val="008C7558"/>
    <w:rsid w:val="008D0BA5"/>
    <w:rsid w:val="008D0ED3"/>
    <w:rsid w:val="008D3AC3"/>
    <w:rsid w:val="008F4436"/>
    <w:rsid w:val="008F4555"/>
    <w:rsid w:val="009579B7"/>
    <w:rsid w:val="00967140"/>
    <w:rsid w:val="00970D78"/>
    <w:rsid w:val="0097661C"/>
    <w:rsid w:val="00977FC6"/>
    <w:rsid w:val="009810A6"/>
    <w:rsid w:val="009B1462"/>
    <w:rsid w:val="009C066B"/>
    <w:rsid w:val="009D14E7"/>
    <w:rsid w:val="009D15AF"/>
    <w:rsid w:val="009D3F1E"/>
    <w:rsid w:val="009E0DED"/>
    <w:rsid w:val="009E2A9B"/>
    <w:rsid w:val="009E3A65"/>
    <w:rsid w:val="009E51E8"/>
    <w:rsid w:val="00A04320"/>
    <w:rsid w:val="00A04B02"/>
    <w:rsid w:val="00A14F76"/>
    <w:rsid w:val="00A303CA"/>
    <w:rsid w:val="00A3057E"/>
    <w:rsid w:val="00A32134"/>
    <w:rsid w:val="00A33E40"/>
    <w:rsid w:val="00A50687"/>
    <w:rsid w:val="00A5428B"/>
    <w:rsid w:val="00A55AB8"/>
    <w:rsid w:val="00A60684"/>
    <w:rsid w:val="00A661DE"/>
    <w:rsid w:val="00A70956"/>
    <w:rsid w:val="00A710DE"/>
    <w:rsid w:val="00A74B81"/>
    <w:rsid w:val="00A86C8F"/>
    <w:rsid w:val="00A91841"/>
    <w:rsid w:val="00AA430A"/>
    <w:rsid w:val="00AC036D"/>
    <w:rsid w:val="00AC2488"/>
    <w:rsid w:val="00AC7159"/>
    <w:rsid w:val="00AD3861"/>
    <w:rsid w:val="00AD46DE"/>
    <w:rsid w:val="00AE5363"/>
    <w:rsid w:val="00AE584B"/>
    <w:rsid w:val="00B0737B"/>
    <w:rsid w:val="00B1158C"/>
    <w:rsid w:val="00B1278F"/>
    <w:rsid w:val="00B21D3C"/>
    <w:rsid w:val="00B36D6C"/>
    <w:rsid w:val="00B60F00"/>
    <w:rsid w:val="00B7062D"/>
    <w:rsid w:val="00B84468"/>
    <w:rsid w:val="00B92B87"/>
    <w:rsid w:val="00B94437"/>
    <w:rsid w:val="00BA2E98"/>
    <w:rsid w:val="00BC08B7"/>
    <w:rsid w:val="00BE60BD"/>
    <w:rsid w:val="00BE62EB"/>
    <w:rsid w:val="00BE73FF"/>
    <w:rsid w:val="00BE76B8"/>
    <w:rsid w:val="00BF30BC"/>
    <w:rsid w:val="00C00363"/>
    <w:rsid w:val="00C01037"/>
    <w:rsid w:val="00C05799"/>
    <w:rsid w:val="00C12003"/>
    <w:rsid w:val="00C132A8"/>
    <w:rsid w:val="00C17CFA"/>
    <w:rsid w:val="00C22A67"/>
    <w:rsid w:val="00C231E9"/>
    <w:rsid w:val="00C235E2"/>
    <w:rsid w:val="00C33863"/>
    <w:rsid w:val="00C353F0"/>
    <w:rsid w:val="00C37657"/>
    <w:rsid w:val="00C434E0"/>
    <w:rsid w:val="00C509B4"/>
    <w:rsid w:val="00C57784"/>
    <w:rsid w:val="00C626E0"/>
    <w:rsid w:val="00C670EC"/>
    <w:rsid w:val="00C77957"/>
    <w:rsid w:val="00C81EC0"/>
    <w:rsid w:val="00C8317D"/>
    <w:rsid w:val="00C96483"/>
    <w:rsid w:val="00CA5A33"/>
    <w:rsid w:val="00CB0543"/>
    <w:rsid w:val="00CB0B0C"/>
    <w:rsid w:val="00CB67F9"/>
    <w:rsid w:val="00CC2535"/>
    <w:rsid w:val="00CD09AB"/>
    <w:rsid w:val="00CF13A8"/>
    <w:rsid w:val="00CF4DA3"/>
    <w:rsid w:val="00D11A12"/>
    <w:rsid w:val="00D17570"/>
    <w:rsid w:val="00D21FF5"/>
    <w:rsid w:val="00D32A3A"/>
    <w:rsid w:val="00D34374"/>
    <w:rsid w:val="00D35F06"/>
    <w:rsid w:val="00D5139D"/>
    <w:rsid w:val="00D54E0D"/>
    <w:rsid w:val="00D56F5C"/>
    <w:rsid w:val="00D65104"/>
    <w:rsid w:val="00D66D5F"/>
    <w:rsid w:val="00D776A8"/>
    <w:rsid w:val="00D814F6"/>
    <w:rsid w:val="00D87DDF"/>
    <w:rsid w:val="00D97D9C"/>
    <w:rsid w:val="00DB0A7A"/>
    <w:rsid w:val="00DB7D36"/>
    <w:rsid w:val="00DD51D1"/>
    <w:rsid w:val="00DE312C"/>
    <w:rsid w:val="00DE3328"/>
    <w:rsid w:val="00DF2B06"/>
    <w:rsid w:val="00DF2E92"/>
    <w:rsid w:val="00DF65DD"/>
    <w:rsid w:val="00E03184"/>
    <w:rsid w:val="00E14ED6"/>
    <w:rsid w:val="00E24E63"/>
    <w:rsid w:val="00E25C92"/>
    <w:rsid w:val="00E2753B"/>
    <w:rsid w:val="00E31E38"/>
    <w:rsid w:val="00E37A60"/>
    <w:rsid w:val="00E46180"/>
    <w:rsid w:val="00E628C5"/>
    <w:rsid w:val="00E754D4"/>
    <w:rsid w:val="00E81D5F"/>
    <w:rsid w:val="00E83E31"/>
    <w:rsid w:val="00E84528"/>
    <w:rsid w:val="00E91326"/>
    <w:rsid w:val="00E97611"/>
    <w:rsid w:val="00EA3714"/>
    <w:rsid w:val="00ED1A67"/>
    <w:rsid w:val="00EE0A89"/>
    <w:rsid w:val="00EE0BBD"/>
    <w:rsid w:val="00EE542E"/>
    <w:rsid w:val="00EF0561"/>
    <w:rsid w:val="00EF35CC"/>
    <w:rsid w:val="00EF37AA"/>
    <w:rsid w:val="00EF3B93"/>
    <w:rsid w:val="00EF4E2E"/>
    <w:rsid w:val="00EF67D1"/>
    <w:rsid w:val="00F07421"/>
    <w:rsid w:val="00F10488"/>
    <w:rsid w:val="00F14B86"/>
    <w:rsid w:val="00F223A1"/>
    <w:rsid w:val="00F234C5"/>
    <w:rsid w:val="00F24896"/>
    <w:rsid w:val="00F27475"/>
    <w:rsid w:val="00F35714"/>
    <w:rsid w:val="00F47B4C"/>
    <w:rsid w:val="00F51D5F"/>
    <w:rsid w:val="00F55399"/>
    <w:rsid w:val="00F56D62"/>
    <w:rsid w:val="00F61928"/>
    <w:rsid w:val="00F64B1D"/>
    <w:rsid w:val="00F810FB"/>
    <w:rsid w:val="00F87F98"/>
    <w:rsid w:val="00FA3DDD"/>
    <w:rsid w:val="00FA449C"/>
    <w:rsid w:val="00FC00D4"/>
    <w:rsid w:val="00FC01DD"/>
    <w:rsid w:val="00FC1262"/>
    <w:rsid w:val="00FC553A"/>
    <w:rsid w:val="00FD11FD"/>
    <w:rsid w:val="00FD58FA"/>
    <w:rsid w:val="00FD7141"/>
    <w:rsid w:val="00FE093E"/>
    <w:rsid w:val="00FF5D72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769B54"/>
  <w15:chartTrackingRefBased/>
  <w15:docId w15:val="{3997C68F-979A-4464-969A-4173416F4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B02"/>
  </w:style>
  <w:style w:type="paragraph" w:styleId="Heading1">
    <w:name w:val="heading 1"/>
    <w:basedOn w:val="Normal"/>
    <w:next w:val="Normal"/>
    <w:link w:val="Heading1Char"/>
    <w:qFormat/>
    <w:rsid w:val="003559E0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5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5E8"/>
  </w:style>
  <w:style w:type="paragraph" w:styleId="Footer">
    <w:name w:val="footer"/>
    <w:basedOn w:val="Normal"/>
    <w:link w:val="FooterChar"/>
    <w:uiPriority w:val="99"/>
    <w:unhideWhenUsed/>
    <w:rsid w:val="000C55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5E8"/>
  </w:style>
  <w:style w:type="table" w:styleId="TableGrid">
    <w:name w:val="Table Grid"/>
    <w:basedOn w:val="TableNormal"/>
    <w:uiPriority w:val="39"/>
    <w:rsid w:val="000C5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338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C036D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216FB1"/>
  </w:style>
  <w:style w:type="paragraph" w:customStyle="1" w:styleId="NixiaHeader3">
    <w:name w:val="NixiaHeader3"/>
    <w:basedOn w:val="Normal"/>
    <w:rsid w:val="00522F52"/>
    <w:pPr>
      <w:tabs>
        <w:tab w:val="num" w:pos="720"/>
      </w:tabs>
      <w:spacing w:after="0" w:line="240" w:lineRule="auto"/>
      <w:jc w:val="both"/>
    </w:pPr>
    <w:rPr>
      <w:rFonts w:ascii="Verdana" w:eastAsia="Times New Roman" w:hAnsi="Verdana" w:cs="Times New Roman"/>
      <w:sz w:val="20"/>
      <w:szCs w:val="20"/>
    </w:rPr>
  </w:style>
  <w:style w:type="paragraph" w:customStyle="1" w:styleId="Normal1">
    <w:name w:val="Normal 1"/>
    <w:basedOn w:val="Normal"/>
    <w:rsid w:val="00D65104"/>
    <w:pPr>
      <w:tabs>
        <w:tab w:val="num" w:pos="720"/>
      </w:tabs>
      <w:spacing w:after="0" w:line="240" w:lineRule="auto"/>
      <w:jc w:val="center"/>
    </w:pPr>
    <w:rPr>
      <w:rFonts w:ascii="Verdana" w:eastAsia="Times New Roman" w:hAnsi="Verdana" w:cs="Times New Roman"/>
      <w:color w:val="000000"/>
      <w:sz w:val="20"/>
      <w:szCs w:val="20"/>
    </w:rPr>
  </w:style>
  <w:style w:type="paragraph" w:customStyle="1" w:styleId="tablenormal0">
    <w:name w:val="tablenormal"/>
    <w:basedOn w:val="Normal"/>
    <w:rsid w:val="003060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3559E0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281D4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5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9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sv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oster">
      <a:dk1>
        <a:srgbClr val="3D3D3D"/>
      </a:dk1>
      <a:lt1>
        <a:sysClr val="window" lastClr="FFFFFF"/>
      </a:lt1>
      <a:dk2>
        <a:srgbClr val="39302A"/>
      </a:dk2>
      <a:lt2>
        <a:srgbClr val="F3F3F3"/>
      </a:lt2>
      <a:accent1>
        <a:srgbClr val="209896"/>
      </a:accent1>
      <a:accent2>
        <a:srgbClr val="FECF72"/>
      </a:accent2>
      <a:accent3>
        <a:srgbClr val="FEC352"/>
      </a:accent3>
      <a:accent4>
        <a:srgbClr val="FEC352"/>
      </a:accent4>
      <a:accent5>
        <a:srgbClr val="FEC352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5346CE0136044A02A4AB302B2A760" ma:contentTypeVersion="19" ma:contentTypeDescription="Create a new document." ma:contentTypeScope="" ma:versionID="57a9fb990ef1593166cd87a2acf559aa">
  <xsd:schema xmlns:xsd="http://www.w3.org/2001/XMLSchema" xmlns:xs="http://www.w3.org/2001/XMLSchema" xmlns:p="http://schemas.microsoft.com/office/2006/metadata/properties" xmlns:ns2="43e78d43-c7f3-4a33-aaa2-a1092ce7b711" xmlns:ns3="42ab4ead-f555-43fc-be92-bd3346f39b5f" targetNamespace="http://schemas.microsoft.com/office/2006/metadata/properties" ma:root="true" ma:fieldsID="2f044cda4cd7ee8a7e59c2c170aed50b" ns2:_="" ns3:_="">
    <xsd:import namespace="43e78d43-c7f3-4a33-aaa2-a1092ce7b711"/>
    <xsd:import namespace="42ab4ead-f555-43fc-be92-bd3346f39b5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GuideNumber" minOccurs="0"/>
                <xsd:element ref="ns3:BeingAdapted_x003f_" minOccurs="0"/>
                <xsd:element ref="ns3:MediaLengthInSeconds" minOccurs="0"/>
                <xsd:element ref="ns3:Reg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78d43-c7f3-4a33-aaa2-a1092ce7b7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1468fbba-8cd2-4d29-b8a5-e7d31092b23f}" ma:internalName="TaxCatchAll" ma:showField="CatchAllData" ma:web="43e78d43-c7f3-4a33-aaa2-a1092ce7b7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b4ead-f555-43fc-be92-bd3346f3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GuideNumber" ma:index="20" nillable="true" ma:displayName="Guide Number" ma:format="Dropdown" ma:internalName="GuideNumber">
      <xsd:simpleType>
        <xsd:restriction base="dms:Text">
          <xsd:maxLength value="255"/>
        </xsd:restriction>
      </xsd:simpleType>
    </xsd:element>
    <xsd:element name="BeingAdapted_x003f_" ma:index="21" nillable="true" ma:displayName="Being Adapted?" ma:default="1" ma:format="Dropdown" ma:internalName="BeingAdapted_x003f_">
      <xsd:simpleType>
        <xsd:restriction base="dms:Text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Region" ma:index="23" nillable="true" ma:displayName="Region" ma:format="Dropdown" ma:internalName="Region">
      <xsd:simpleType>
        <xsd:restriction base="dms:Choice">
          <xsd:enumeration value="Northern"/>
          <xsd:enumeration value="Midlands"/>
          <xsd:enumeration value="Southern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3a9ff58-c2e1-43e9-9d08-736e5537b7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3e78d43-c7f3-4a33-aaa2-a1092ce7b711" xsi:nil="true"/>
    <lcf76f155ced4ddcb4097134ff3c332f xmlns="42ab4ead-f555-43fc-be92-bd3346f39b5f">
      <Terms xmlns="http://schemas.microsoft.com/office/infopath/2007/PartnerControls"/>
    </lcf76f155ced4ddcb4097134ff3c332f>
    <GuideNumber xmlns="42ab4ead-f555-43fc-be92-bd3346f39b5f" xsi:nil="true"/>
    <BeingAdapted_x003f_ xmlns="42ab4ead-f555-43fc-be92-bd3346f39b5f">1</BeingAdapted_x003f_>
    <Region xmlns="42ab4ead-f555-43fc-be92-bd3346f39b5f" xsi:nil="true"/>
  </documentManagement>
</p:properties>
</file>

<file path=customXml/itemProps1.xml><?xml version="1.0" encoding="utf-8"?>
<ds:datastoreItem xmlns:ds="http://schemas.openxmlformats.org/officeDocument/2006/customXml" ds:itemID="{9F61F62E-1DC2-418D-92B3-6EA69F372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e78d43-c7f3-4a33-aaa2-a1092ce7b711"/>
    <ds:schemaRef ds:uri="42ab4ead-f555-43fc-be92-bd3346f39b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101620-686B-41F1-9ACE-B437666258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7F4C1F-C491-4F61-90DE-6EAF514492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21D585-CDCF-4565-BE42-B36FC53CD2D6}">
  <ds:schemaRefs>
    <ds:schemaRef ds:uri="http://schemas.microsoft.com/office/2006/metadata/properties"/>
    <ds:schemaRef ds:uri="http://schemas.microsoft.com/office/infopath/2007/PartnerControls"/>
    <ds:schemaRef ds:uri="43e78d43-c7f3-4a33-aaa2-a1092ce7b711"/>
    <ds:schemaRef ds:uri="42ab4ead-f555-43fc-be92-bd3346f39b5f"/>
  </ds:schemaRefs>
</ds:datastoreItem>
</file>

<file path=docMetadata/LabelInfo.xml><?xml version="1.0" encoding="utf-8"?>
<clbl:labelList xmlns:clbl="http://schemas.microsoft.com/office/2020/mipLabelMetadata">
  <clbl:label id="{2957ba74-c955-4b87-b497-302a57063079}" enabled="0" method="" siteId="{2957ba74-c955-4b87-b497-302a5706307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Jessica Frostick</cp:lastModifiedBy>
  <cp:revision>3</cp:revision>
  <cp:lastPrinted>2021-04-28T15:04:00Z</cp:lastPrinted>
  <dcterms:created xsi:type="dcterms:W3CDTF">2023-02-02T16:14:00Z</dcterms:created>
  <dcterms:modified xsi:type="dcterms:W3CDTF">2023-02-02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5346CE0136044A02A4AB302B2A760</vt:lpwstr>
  </property>
  <property fmtid="{D5CDD505-2E9C-101B-9397-08002B2CF9AE}" pid="3" name="MediaServiceImageTags">
    <vt:lpwstr/>
  </property>
</Properties>
</file>